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BE6B9A" w:rsidR="00BE6B9A" w:rsidP="00BE6B9A" w:rsidRDefault="00BE6B9A" w14:paraId="6E064018" w14:textId="77777777">
      <w:pPr>
        <w:pStyle w:val="Default"/>
        <w:rPr>
          <w:sz w:val="22"/>
          <w:szCs w:val="22"/>
        </w:rPr>
      </w:pPr>
    </w:p>
    <w:p w:rsidR="00101FDB" w:rsidP="00BE6B9A" w:rsidRDefault="00101FDB" w14:paraId="7AB05F53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26E8EC8C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101E7633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2472C295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41978DD2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26E6A636" w14:textId="77777777">
      <w:pPr>
        <w:pStyle w:val="Default"/>
        <w:rPr>
          <w:b/>
          <w:bCs/>
          <w:sz w:val="22"/>
          <w:szCs w:val="22"/>
        </w:rPr>
      </w:pPr>
    </w:p>
    <w:p w:rsidRPr="006202EB" w:rsidR="00101FDB" w:rsidP="00BE6B9A" w:rsidRDefault="00101FDB" w14:paraId="37776798" w14:textId="77777777">
      <w:pPr>
        <w:pStyle w:val="Default"/>
        <w:rPr>
          <w:b/>
          <w:bCs/>
          <w:sz w:val="48"/>
          <w:szCs w:val="48"/>
        </w:rPr>
      </w:pPr>
    </w:p>
    <w:p w:rsidR="00897FC9" w:rsidP="00BE6B9A" w:rsidRDefault="001A1DAC" w14:paraId="21A7B039" w14:textId="5BEEB73C">
      <w:pPr>
        <w:pStyle w:val="Default"/>
        <w:rPr>
          <w:b/>
          <w:bCs/>
          <w:color w:val="4472C4" w:themeColor="accent1"/>
          <w:sz w:val="48"/>
          <w:szCs w:val="48"/>
        </w:rPr>
      </w:pPr>
      <w:r>
        <w:rPr>
          <w:b/>
          <w:bCs/>
          <w:color w:val="4472C4" w:themeColor="accent1"/>
          <w:sz w:val="48"/>
          <w:szCs w:val="48"/>
        </w:rPr>
        <w:t xml:space="preserve">    </w:t>
      </w:r>
      <w:r w:rsidRPr="006202EB" w:rsidR="006202EB">
        <w:rPr>
          <w:b/>
          <w:bCs/>
          <w:color w:val="4472C4" w:themeColor="accent1"/>
          <w:sz w:val="48"/>
          <w:szCs w:val="48"/>
        </w:rPr>
        <w:t>SEIS 610 -03 –Software Engineering:</w:t>
      </w:r>
      <w:r w:rsidRPr="006202EB" w:rsidR="006202EB">
        <w:rPr>
          <w:b/>
          <w:bCs/>
          <w:color w:val="4472C4" w:themeColor="accent1"/>
          <w:sz w:val="48"/>
          <w:szCs w:val="48"/>
        </w:rPr>
        <w:br/>
      </w:r>
    </w:p>
    <w:p w:rsidR="00101FDB" w:rsidP="00897FC9" w:rsidRDefault="00347334" w14:paraId="4EFEDE1E" w14:textId="0BE94E0E">
      <w:pPr>
        <w:pStyle w:val="Default"/>
        <w:ind w:left="1440" w:firstLine="720"/>
        <w:rPr>
          <w:b/>
          <w:bCs/>
          <w:color w:val="4472C4" w:themeColor="accent1"/>
          <w:sz w:val="48"/>
          <w:szCs w:val="48"/>
        </w:rPr>
      </w:pPr>
      <w:r>
        <w:rPr>
          <w:b/>
          <w:bCs/>
          <w:color w:val="4472C4" w:themeColor="accent1"/>
          <w:sz w:val="48"/>
          <w:szCs w:val="48"/>
        </w:rPr>
        <w:t xml:space="preserve">Macro Meal Picker </w:t>
      </w:r>
    </w:p>
    <w:p w:rsidR="006202EB" w:rsidP="00BE6B9A" w:rsidRDefault="006202EB" w14:paraId="14CD33CD" w14:textId="1F48F87F">
      <w:pPr>
        <w:pStyle w:val="Default"/>
        <w:rPr>
          <w:b/>
          <w:bCs/>
          <w:color w:val="4472C4" w:themeColor="accent1"/>
          <w:sz w:val="48"/>
          <w:szCs w:val="48"/>
        </w:rPr>
      </w:pPr>
    </w:p>
    <w:p w:rsidRPr="00D21302" w:rsidR="006202EB" w:rsidP="00BE6B9A" w:rsidRDefault="006202EB" w14:paraId="4D71DC61" w14:textId="361858E7">
      <w:pPr>
        <w:pStyle w:val="Default"/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48"/>
          <w:szCs w:val="48"/>
        </w:rPr>
        <w:tab/>
      </w:r>
      <w:r>
        <w:rPr>
          <w:b/>
          <w:bCs/>
          <w:color w:val="4472C4" w:themeColor="accent1"/>
          <w:sz w:val="48"/>
          <w:szCs w:val="48"/>
        </w:rPr>
        <w:tab/>
      </w:r>
      <w:r>
        <w:rPr>
          <w:b/>
          <w:bCs/>
          <w:color w:val="4472C4" w:themeColor="accent1"/>
          <w:sz w:val="48"/>
          <w:szCs w:val="48"/>
        </w:rPr>
        <w:tab/>
      </w:r>
    </w:p>
    <w:p w:rsidRPr="00D21302" w:rsidR="006202EB" w:rsidP="006202EB" w:rsidRDefault="006202EB" w14:paraId="2A423267" w14:textId="77777777">
      <w:pPr>
        <w:pStyle w:val="Default"/>
        <w:ind w:left="3600"/>
        <w:rPr>
          <w:b/>
          <w:bCs/>
          <w:sz w:val="28"/>
          <w:szCs w:val="28"/>
        </w:rPr>
      </w:pPr>
      <w:r w:rsidRPr="00D21302">
        <w:rPr>
          <w:b/>
          <w:bCs/>
          <w:sz w:val="28"/>
          <w:szCs w:val="28"/>
        </w:rPr>
        <w:t>by:</w:t>
      </w:r>
    </w:p>
    <w:p w:rsidRPr="00D21302" w:rsidR="006202EB" w:rsidP="006202EB" w:rsidRDefault="006202EB" w14:paraId="489471E8" w14:textId="061A150C">
      <w:pPr>
        <w:pStyle w:val="Default"/>
        <w:ind w:left="3600"/>
        <w:rPr>
          <w:b/>
          <w:bCs/>
          <w:sz w:val="28"/>
          <w:szCs w:val="28"/>
        </w:rPr>
      </w:pPr>
      <w:r w:rsidRPr="00D21302">
        <w:rPr>
          <w:b/>
          <w:bCs/>
          <w:sz w:val="28"/>
          <w:szCs w:val="28"/>
        </w:rPr>
        <w:t xml:space="preserve">Uma </w:t>
      </w:r>
      <w:proofErr w:type="spellStart"/>
      <w:r w:rsidRPr="00D21302">
        <w:rPr>
          <w:b/>
          <w:bCs/>
          <w:sz w:val="28"/>
          <w:szCs w:val="28"/>
        </w:rPr>
        <w:t>Krishnaraju</w:t>
      </w:r>
      <w:proofErr w:type="spellEnd"/>
    </w:p>
    <w:p w:rsidRPr="00D21302" w:rsidR="00D21302" w:rsidP="006202EB" w:rsidRDefault="00D21302" w14:paraId="31A6343E" w14:textId="54ECB858">
      <w:pPr>
        <w:pStyle w:val="Default"/>
        <w:ind w:left="3600"/>
        <w:rPr>
          <w:b/>
          <w:bCs/>
          <w:sz w:val="28"/>
          <w:szCs w:val="28"/>
        </w:rPr>
      </w:pPr>
      <w:r w:rsidRPr="00D21302">
        <w:rPr>
          <w:b/>
          <w:bCs/>
          <w:sz w:val="28"/>
          <w:szCs w:val="28"/>
        </w:rPr>
        <w:t>Angela Holden</w:t>
      </w:r>
    </w:p>
    <w:p w:rsidRPr="00D21302" w:rsidR="00D21302" w:rsidP="006202EB" w:rsidRDefault="00D21302" w14:paraId="1868EA5A" w14:textId="3BADA56D">
      <w:pPr>
        <w:pStyle w:val="Default"/>
        <w:ind w:left="3600"/>
        <w:rPr>
          <w:b/>
          <w:bCs/>
          <w:sz w:val="28"/>
          <w:szCs w:val="28"/>
        </w:rPr>
      </w:pPr>
      <w:r w:rsidRPr="00D21302">
        <w:rPr>
          <w:b/>
          <w:bCs/>
          <w:sz w:val="28"/>
          <w:szCs w:val="28"/>
        </w:rPr>
        <w:t>Brenda Canales</w:t>
      </w:r>
    </w:p>
    <w:p w:rsidRPr="00D21302" w:rsidR="00D21302" w:rsidP="006202EB" w:rsidRDefault="00D21302" w14:paraId="1556FFD2" w14:textId="4A037D2F">
      <w:pPr>
        <w:pStyle w:val="Default"/>
        <w:ind w:left="3600"/>
        <w:rPr>
          <w:b/>
          <w:bCs/>
          <w:sz w:val="28"/>
          <w:szCs w:val="28"/>
        </w:rPr>
      </w:pPr>
      <w:r w:rsidRPr="00D21302">
        <w:rPr>
          <w:b/>
          <w:bCs/>
          <w:sz w:val="28"/>
          <w:szCs w:val="28"/>
        </w:rPr>
        <w:t>Anil Kumar Reddy</w:t>
      </w:r>
    </w:p>
    <w:p w:rsidRPr="006202EB" w:rsidR="00D21302" w:rsidP="006202EB" w:rsidRDefault="00D21302" w14:paraId="5325FC88" w14:textId="77777777">
      <w:pPr>
        <w:pStyle w:val="Default"/>
        <w:ind w:left="3600"/>
        <w:rPr>
          <w:b/>
          <w:bCs/>
          <w:sz w:val="32"/>
          <w:szCs w:val="32"/>
        </w:rPr>
      </w:pPr>
    </w:p>
    <w:p w:rsidRPr="006202EB" w:rsidR="006202EB" w:rsidP="006202EB" w:rsidRDefault="006202EB" w14:paraId="72C553A9" w14:textId="331BF43E">
      <w:pPr>
        <w:pStyle w:val="Default"/>
        <w:ind w:left="3600"/>
        <w:rPr>
          <w:b/>
          <w:bCs/>
          <w:sz w:val="32"/>
          <w:szCs w:val="32"/>
        </w:rPr>
      </w:pPr>
    </w:p>
    <w:p w:rsidRPr="00897FC9" w:rsidR="00101FDB" w:rsidP="00BE6B9A" w:rsidRDefault="00897FC9" w14:paraId="58964727" w14:textId="7B13B276">
      <w:pPr>
        <w:pStyle w:val="Default"/>
        <w:rPr>
          <w:rFonts w:ascii="Arial" w:hAnsi="Arial" w:cs="Arial"/>
          <w:b/>
          <w:bCs/>
          <w:color w:val="A6A6A6" w:themeColor="background1" w:themeShade="A6"/>
          <w:sz w:val="32"/>
          <w:szCs w:val="32"/>
        </w:rPr>
      </w:pPr>
      <w:r w:rsidRPr="00897FC9">
        <w:rPr>
          <w:rFonts w:ascii="Arial" w:hAnsi="Arial" w:cs="Arial"/>
          <w:b/>
          <w:bCs/>
          <w:color w:val="A6A6A6" w:themeColor="background1" w:themeShade="A6"/>
          <w:sz w:val="32"/>
          <w:szCs w:val="32"/>
        </w:rPr>
        <w:t>INCEPTION</w:t>
      </w:r>
    </w:p>
    <w:p w:rsidR="00101FDB" w:rsidP="00BE6B9A" w:rsidRDefault="00101FDB" w14:paraId="35191472" w14:textId="77777777">
      <w:pPr>
        <w:pStyle w:val="Default"/>
        <w:rPr>
          <w:b/>
          <w:b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8"/>
        <w:gridCol w:w="3148"/>
        <w:gridCol w:w="3148"/>
      </w:tblGrid>
      <w:tr w:rsidR="00897FC9" w:rsidTr="00897FC9" w14:paraId="59DFD9ED" w14:textId="77777777">
        <w:trPr>
          <w:trHeight w:val="395"/>
        </w:trPr>
        <w:tc>
          <w:tcPr>
            <w:tcW w:w="3148" w:type="dxa"/>
            <w:shd w:val="clear" w:color="auto" w:fill="F2F2F2" w:themeFill="background1" w:themeFillShade="F2"/>
          </w:tcPr>
          <w:p w:rsidRPr="00897FC9" w:rsidR="00897FC9" w:rsidP="00BE6B9A" w:rsidRDefault="00897FC9" w14:paraId="7D871D92" w14:textId="235CF426">
            <w:pPr>
              <w:pStyle w:val="Defaul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97FC9">
              <w:rPr>
                <w:rFonts w:ascii="Arial" w:hAnsi="Arial" w:cs="Arial"/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3148" w:type="dxa"/>
            <w:shd w:val="clear" w:color="auto" w:fill="F2F2F2" w:themeFill="background1" w:themeFillShade="F2"/>
          </w:tcPr>
          <w:p w:rsidRPr="00897FC9" w:rsidR="00897FC9" w:rsidP="00BE6B9A" w:rsidRDefault="00897FC9" w14:paraId="43866CA4" w14:textId="5B1E84A0">
            <w:pPr>
              <w:pStyle w:val="Defaul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97FC9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3148" w:type="dxa"/>
            <w:shd w:val="clear" w:color="auto" w:fill="F2F2F2" w:themeFill="background1" w:themeFillShade="F2"/>
          </w:tcPr>
          <w:p w:rsidRPr="00897FC9" w:rsidR="00897FC9" w:rsidP="00BE6B9A" w:rsidRDefault="00897FC9" w14:paraId="17029A22" w14:textId="3A63C54E">
            <w:pPr>
              <w:pStyle w:val="Defaul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97FC9">
              <w:rPr>
                <w:rFonts w:ascii="Arial" w:hAnsi="Arial" w:cs="Arial"/>
                <w:b/>
                <w:bCs/>
                <w:sz w:val="20"/>
                <w:szCs w:val="20"/>
              </w:rPr>
              <w:t>Version Date</w:t>
            </w:r>
          </w:p>
        </w:tc>
      </w:tr>
      <w:tr w:rsidR="00897FC9" w:rsidTr="00897FC9" w14:paraId="3F7A1026" w14:textId="77777777">
        <w:tc>
          <w:tcPr>
            <w:tcW w:w="3148" w:type="dxa"/>
          </w:tcPr>
          <w:p w:rsidRPr="00897FC9" w:rsidR="00897FC9" w:rsidP="00BE6B9A" w:rsidRDefault="00897FC9" w14:paraId="7BB82F30" w14:textId="5AB0DD5D">
            <w:pPr>
              <w:pStyle w:val="Defaul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97FC9">
              <w:rPr>
                <w:rFonts w:ascii="Arial" w:hAnsi="Arial" w:cs="Arial"/>
                <w:b/>
                <w:bCs/>
                <w:sz w:val="20"/>
                <w:szCs w:val="20"/>
              </w:rPr>
              <w:t>1.0</w:t>
            </w:r>
          </w:p>
        </w:tc>
        <w:tc>
          <w:tcPr>
            <w:tcW w:w="3148" w:type="dxa"/>
          </w:tcPr>
          <w:p w:rsidR="00897FC9" w:rsidP="00BE6B9A" w:rsidRDefault="00897FC9" w14:paraId="63F73953" w14:textId="74A5DB18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raft</w:t>
            </w:r>
          </w:p>
        </w:tc>
        <w:tc>
          <w:tcPr>
            <w:tcW w:w="3148" w:type="dxa"/>
          </w:tcPr>
          <w:p w:rsidR="00897FC9" w:rsidP="00BE6B9A" w:rsidRDefault="00897FC9" w14:paraId="1E5F0CC8" w14:textId="77777777">
            <w:pPr>
              <w:pStyle w:val="Default"/>
              <w:rPr>
                <w:b/>
                <w:bCs/>
                <w:sz w:val="22"/>
                <w:szCs w:val="22"/>
              </w:rPr>
            </w:pPr>
          </w:p>
        </w:tc>
      </w:tr>
    </w:tbl>
    <w:p w:rsidR="00101FDB" w:rsidP="00BE6B9A" w:rsidRDefault="00101FDB" w14:paraId="04F6AC88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388020FF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61F23045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6CD741F6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40ED91B8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05F0C612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5E003AC3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7AE0D8E4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1BC5708D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21560DE5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5F7769B6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654892C6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522D9515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2B5661F1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6C0191DE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7CACB1E7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7D88FC6B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78558533" w14:textId="77777777">
      <w:pPr>
        <w:pStyle w:val="Default"/>
        <w:rPr>
          <w:b/>
          <w:bCs/>
          <w:sz w:val="22"/>
          <w:szCs w:val="22"/>
        </w:rPr>
      </w:pPr>
    </w:p>
    <w:p w:rsidR="00101FDB" w:rsidP="00BE6B9A" w:rsidRDefault="00101FDB" w14:paraId="588B18F5" w14:textId="77777777">
      <w:pPr>
        <w:pStyle w:val="Default"/>
        <w:rPr>
          <w:b/>
          <w:bCs/>
          <w:sz w:val="22"/>
          <w:szCs w:val="22"/>
        </w:rPr>
      </w:pPr>
    </w:p>
    <w:p w:rsidR="00BE6B9A" w:rsidP="00D87B71" w:rsidRDefault="00BE6B9A" w14:paraId="2534FB66" w14:textId="4EF05082">
      <w:pPr>
        <w:pStyle w:val="Default"/>
        <w:numPr>
          <w:ilvl w:val="0"/>
          <w:numId w:val="4"/>
        </w:numPr>
        <w:rPr>
          <w:rFonts w:ascii="Arial" w:hAnsi="Arial" w:cs="Arial"/>
          <w:b/>
          <w:bCs/>
          <w:sz w:val="32"/>
          <w:szCs w:val="32"/>
        </w:rPr>
      </w:pPr>
      <w:r w:rsidRPr="00D87B71">
        <w:rPr>
          <w:rFonts w:ascii="Arial" w:hAnsi="Arial" w:cs="Arial"/>
          <w:b/>
          <w:bCs/>
          <w:sz w:val="32"/>
          <w:szCs w:val="32"/>
        </w:rPr>
        <w:lastRenderedPageBreak/>
        <w:t xml:space="preserve">Project Vision </w:t>
      </w:r>
    </w:p>
    <w:p w:rsidRPr="00D87B71" w:rsidR="00810283" w:rsidP="00810283" w:rsidRDefault="00810283" w14:paraId="744D60A4" w14:textId="77777777">
      <w:pPr>
        <w:pStyle w:val="Default"/>
        <w:ind w:left="720"/>
        <w:rPr>
          <w:rFonts w:ascii="Arial" w:hAnsi="Arial" w:cs="Arial"/>
          <w:b/>
          <w:bCs/>
          <w:sz w:val="32"/>
          <w:szCs w:val="32"/>
        </w:rPr>
      </w:pPr>
    </w:p>
    <w:p w:rsidRPr="00753C62" w:rsidR="00BE6B9A" w:rsidP="00BE6B9A" w:rsidRDefault="008E5F8A" w14:paraId="17810EE8" w14:textId="46C14A0F">
      <w:pPr>
        <w:pStyle w:val="Default"/>
        <w:rPr>
          <w:rFonts w:ascii="Arial" w:hAnsi="Arial" w:cs="Arial"/>
          <w:sz w:val="20"/>
          <w:szCs w:val="20"/>
        </w:rPr>
      </w:pPr>
      <w:r w:rsidRPr="00753C62">
        <w:rPr>
          <w:rFonts w:ascii="Arial" w:hAnsi="Arial" w:cs="Arial"/>
          <w:sz w:val="20"/>
          <w:szCs w:val="20"/>
        </w:rPr>
        <w:t xml:space="preserve">The website </w:t>
      </w:r>
      <w:r w:rsidRPr="00753C62" w:rsidR="00810283">
        <w:rPr>
          <w:rFonts w:ascii="Arial" w:hAnsi="Arial" w:cs="Arial"/>
          <w:sz w:val="20"/>
          <w:szCs w:val="20"/>
        </w:rPr>
        <w:t>Macro</w:t>
      </w:r>
      <w:r w:rsidRPr="00753C62" w:rsidR="00BE6B9A">
        <w:rPr>
          <w:rFonts w:ascii="Arial" w:hAnsi="Arial" w:cs="Arial"/>
          <w:sz w:val="20"/>
          <w:szCs w:val="20"/>
        </w:rPr>
        <w:t xml:space="preserve"> Meal Picker guides </w:t>
      </w:r>
      <w:r w:rsidR="006907CC">
        <w:rPr>
          <w:rFonts w:ascii="Arial" w:hAnsi="Arial" w:cs="Arial"/>
          <w:sz w:val="20"/>
          <w:szCs w:val="20"/>
        </w:rPr>
        <w:t>users</w:t>
      </w:r>
      <w:r w:rsidRPr="00753C62" w:rsidR="00BE6B9A">
        <w:rPr>
          <w:rFonts w:ascii="Arial" w:hAnsi="Arial" w:cs="Arial"/>
          <w:sz w:val="20"/>
          <w:szCs w:val="20"/>
        </w:rPr>
        <w:t xml:space="preserve"> with</w:t>
      </w:r>
      <w:r w:rsidRPr="00753C62" w:rsidR="00810283">
        <w:rPr>
          <w:rFonts w:ascii="Arial" w:hAnsi="Arial" w:cs="Arial"/>
          <w:sz w:val="20"/>
          <w:szCs w:val="20"/>
        </w:rPr>
        <w:t xml:space="preserve"> daily nutrition</w:t>
      </w:r>
      <w:r w:rsidRPr="00753C62" w:rsidR="00BE6B9A">
        <w:rPr>
          <w:rFonts w:ascii="Arial" w:hAnsi="Arial" w:cs="Arial"/>
          <w:sz w:val="20"/>
          <w:szCs w:val="20"/>
        </w:rPr>
        <w:t xml:space="preserve"> meal options for a </w:t>
      </w:r>
      <w:r w:rsidRPr="00753C62" w:rsidR="00A463FB">
        <w:rPr>
          <w:rFonts w:ascii="Arial" w:hAnsi="Arial" w:cs="Arial"/>
          <w:sz w:val="20"/>
          <w:szCs w:val="20"/>
        </w:rPr>
        <w:t>provided dietary need</w:t>
      </w:r>
      <w:r w:rsidRPr="00753C62" w:rsidR="00BE6B9A">
        <w:rPr>
          <w:rFonts w:ascii="Arial" w:hAnsi="Arial" w:cs="Arial"/>
          <w:sz w:val="20"/>
          <w:szCs w:val="20"/>
        </w:rPr>
        <w:t>.</w:t>
      </w:r>
      <w:r w:rsidRPr="00753C62" w:rsidR="00224415">
        <w:rPr>
          <w:rFonts w:ascii="Arial" w:hAnsi="Arial" w:cs="Arial"/>
          <w:sz w:val="20"/>
          <w:szCs w:val="20"/>
        </w:rPr>
        <w:t xml:space="preserve"> </w:t>
      </w:r>
      <w:r w:rsidRPr="00753C62" w:rsidR="00810283">
        <w:rPr>
          <w:rFonts w:ascii="Arial" w:hAnsi="Arial" w:cs="Arial"/>
          <w:sz w:val="20"/>
          <w:szCs w:val="20"/>
        </w:rPr>
        <w:t>Application would give an interface to pick the</w:t>
      </w:r>
      <w:r w:rsidRPr="00753C62" w:rsidR="00347334">
        <w:rPr>
          <w:rFonts w:ascii="Arial" w:hAnsi="Arial" w:cs="Arial"/>
          <w:sz w:val="20"/>
          <w:szCs w:val="20"/>
        </w:rPr>
        <w:t xml:space="preserve"> percentage of </w:t>
      </w:r>
      <w:r w:rsidRPr="00753C62" w:rsidR="00810283">
        <w:rPr>
          <w:rFonts w:ascii="Arial" w:hAnsi="Arial" w:cs="Arial"/>
          <w:sz w:val="20"/>
          <w:szCs w:val="20"/>
        </w:rPr>
        <w:t>macros and calories needed</w:t>
      </w:r>
      <w:r w:rsidRPr="00753C62" w:rsidR="00347334">
        <w:rPr>
          <w:rFonts w:ascii="Arial" w:hAnsi="Arial" w:cs="Arial"/>
          <w:sz w:val="20"/>
          <w:szCs w:val="20"/>
        </w:rPr>
        <w:t xml:space="preserve"> per meal</w:t>
      </w:r>
      <w:r w:rsidR="006907CC">
        <w:rPr>
          <w:rFonts w:ascii="Arial" w:hAnsi="Arial" w:cs="Arial"/>
          <w:sz w:val="20"/>
          <w:szCs w:val="20"/>
        </w:rPr>
        <w:t xml:space="preserve"> or week</w:t>
      </w:r>
      <w:r w:rsidRPr="00753C62" w:rsidR="00347334">
        <w:rPr>
          <w:rFonts w:ascii="Arial" w:hAnsi="Arial" w:cs="Arial"/>
          <w:sz w:val="20"/>
          <w:szCs w:val="20"/>
        </w:rPr>
        <w:t xml:space="preserve">; In addition to this the interface will have the ability to opt the cuisine </w:t>
      </w:r>
      <w:r w:rsidR="00753C62">
        <w:rPr>
          <w:rFonts w:ascii="Arial" w:hAnsi="Arial" w:cs="Arial"/>
          <w:sz w:val="20"/>
          <w:szCs w:val="20"/>
        </w:rPr>
        <w:t xml:space="preserve">and ingredients </w:t>
      </w:r>
      <w:r w:rsidRPr="00753C62" w:rsidR="00347334">
        <w:rPr>
          <w:rFonts w:ascii="Arial" w:hAnsi="Arial" w:cs="Arial"/>
          <w:sz w:val="20"/>
          <w:szCs w:val="20"/>
        </w:rPr>
        <w:t>for the appropriate macros</w:t>
      </w:r>
      <w:r w:rsidR="004E7776">
        <w:rPr>
          <w:rFonts w:ascii="Arial" w:hAnsi="Arial" w:cs="Arial"/>
          <w:sz w:val="20"/>
          <w:szCs w:val="20"/>
        </w:rPr>
        <w:t xml:space="preserve"> and calories</w:t>
      </w:r>
      <w:r w:rsidR="006907CC">
        <w:rPr>
          <w:rFonts w:ascii="Arial" w:hAnsi="Arial" w:cs="Arial"/>
          <w:sz w:val="20"/>
          <w:szCs w:val="20"/>
        </w:rPr>
        <w:t xml:space="preserve"> </w:t>
      </w:r>
      <w:r w:rsidR="009C3A91">
        <w:rPr>
          <w:rFonts w:ascii="Arial" w:hAnsi="Arial" w:cs="Arial"/>
          <w:sz w:val="20"/>
          <w:szCs w:val="20"/>
        </w:rPr>
        <w:t>chosen</w:t>
      </w:r>
      <w:r w:rsidRPr="00753C62" w:rsidR="00347334">
        <w:rPr>
          <w:rFonts w:ascii="Arial" w:hAnsi="Arial" w:cs="Arial"/>
          <w:sz w:val="20"/>
          <w:szCs w:val="20"/>
        </w:rPr>
        <w:t>.</w:t>
      </w:r>
      <w:r w:rsidRPr="00753C62" w:rsidR="00753C62">
        <w:rPr>
          <w:rFonts w:ascii="Arial" w:hAnsi="Arial" w:cs="Arial"/>
          <w:sz w:val="20"/>
          <w:szCs w:val="20"/>
        </w:rPr>
        <w:t xml:space="preserve"> </w:t>
      </w:r>
      <w:r w:rsidR="00753C62">
        <w:rPr>
          <w:rFonts w:ascii="Arial" w:hAnsi="Arial" w:cs="Arial"/>
          <w:sz w:val="20"/>
          <w:szCs w:val="20"/>
        </w:rPr>
        <w:t xml:space="preserve">The </w:t>
      </w:r>
      <w:r w:rsidRPr="00753C62" w:rsidR="00753C62">
        <w:rPr>
          <w:rFonts w:ascii="Arial" w:hAnsi="Arial" w:cs="Arial"/>
          <w:sz w:val="20"/>
          <w:szCs w:val="20"/>
        </w:rPr>
        <w:t>Indented Inputs from the user would be the age, weight and height.</w:t>
      </w:r>
      <w:r w:rsidR="00880A08">
        <w:rPr>
          <w:rFonts w:ascii="Arial" w:hAnsi="Arial" w:cs="Arial"/>
          <w:sz w:val="20"/>
          <w:szCs w:val="20"/>
        </w:rPr>
        <w:t xml:space="preserve"> </w:t>
      </w:r>
    </w:p>
    <w:p w:rsidR="00753C62" w:rsidP="00BE6B9A" w:rsidRDefault="00753C62" w14:paraId="522F3A1F" w14:textId="77777777">
      <w:pPr>
        <w:pStyle w:val="Default"/>
        <w:rPr>
          <w:sz w:val="20"/>
          <w:szCs w:val="20"/>
        </w:rPr>
      </w:pPr>
    </w:p>
    <w:p w:rsidR="00BE6B9A" w:rsidP="00D87B71" w:rsidRDefault="00BE6B9A" w14:paraId="14F55903" w14:textId="625F831E">
      <w:pPr>
        <w:pStyle w:val="Default"/>
        <w:numPr>
          <w:ilvl w:val="0"/>
          <w:numId w:val="4"/>
        </w:numPr>
        <w:rPr>
          <w:rFonts w:ascii="Arial" w:hAnsi="Arial" w:cs="Arial"/>
          <w:b/>
          <w:bCs/>
          <w:sz w:val="32"/>
          <w:szCs w:val="32"/>
        </w:rPr>
      </w:pPr>
      <w:r w:rsidRPr="00D87B71">
        <w:rPr>
          <w:rFonts w:ascii="Arial" w:hAnsi="Arial" w:cs="Arial"/>
          <w:b/>
          <w:bCs/>
          <w:sz w:val="32"/>
          <w:szCs w:val="32"/>
        </w:rPr>
        <w:t xml:space="preserve">Project Boundaries </w:t>
      </w:r>
    </w:p>
    <w:p w:rsidR="00D87B71" w:rsidP="00D87B71" w:rsidRDefault="00D87B71" w14:paraId="0535EED8" w14:textId="011878E3">
      <w:pPr>
        <w:pStyle w:val="Default"/>
        <w:rPr>
          <w:rFonts w:ascii="Arial" w:hAnsi="Arial" w:cs="Arial"/>
          <w:b/>
          <w:bCs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8999"/>
      </w:tblGrid>
      <w:tr w:rsidR="00D87B71" w:rsidTr="6E297F0C" w14:paraId="67C61BC7" w14:textId="77777777">
        <w:tc>
          <w:tcPr>
            <w:tcW w:w="445" w:type="dxa"/>
            <w:tcMar/>
          </w:tcPr>
          <w:p w:rsidRPr="00D87B71" w:rsidR="00D87B71" w:rsidP="00D87B71" w:rsidRDefault="00D87B71" w14:paraId="72D0454A" w14:textId="07457488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D87B71">
              <w:rPr>
                <w:rFonts w:ascii="Arial" w:hAnsi="Arial" w:cs="Arial"/>
                <w:sz w:val="20"/>
                <w:szCs w:val="20"/>
              </w:rPr>
              <w:t>a.</w:t>
            </w:r>
          </w:p>
        </w:tc>
        <w:tc>
          <w:tcPr>
            <w:tcW w:w="8999" w:type="dxa"/>
            <w:tcMar/>
          </w:tcPr>
          <w:p w:rsidRPr="00D87B71" w:rsidR="00D87B71" w:rsidP="00D87B71" w:rsidRDefault="00D87B71" w14:paraId="3AFF1B46" w14:textId="41A94D25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D87B71">
              <w:rPr>
                <w:rFonts w:ascii="Arial" w:hAnsi="Arial" w:cs="Arial"/>
                <w:sz w:val="20"/>
                <w:szCs w:val="20"/>
              </w:rPr>
              <w:t>This would be a web-based application written in Java, Java script, HTML and CSS.</w:t>
            </w:r>
          </w:p>
        </w:tc>
      </w:tr>
      <w:tr w:rsidR="00D87B71" w:rsidTr="6E297F0C" w14:paraId="24150690" w14:textId="77777777">
        <w:tc>
          <w:tcPr>
            <w:tcW w:w="445" w:type="dxa"/>
            <w:tcMar/>
          </w:tcPr>
          <w:p w:rsidRPr="009234E1" w:rsidR="00D87B71" w:rsidP="00D87B71" w:rsidRDefault="009234E1" w14:paraId="362488D8" w14:textId="45D822E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234E1">
              <w:rPr>
                <w:rFonts w:ascii="Arial" w:hAnsi="Arial" w:cs="Arial"/>
                <w:sz w:val="20"/>
                <w:szCs w:val="20"/>
              </w:rPr>
              <w:t>b.</w:t>
            </w:r>
          </w:p>
        </w:tc>
        <w:tc>
          <w:tcPr>
            <w:tcW w:w="8999" w:type="dxa"/>
            <w:tcMar/>
          </w:tcPr>
          <w:p w:rsidRPr="009234E1" w:rsidR="00D87B71" w:rsidP="00D87B71" w:rsidRDefault="009234E1" w14:paraId="32A2A15C" w14:textId="57557A38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is Application would be compatible only with IE and google chrome browser</w:t>
            </w:r>
            <w:r w:rsidR="008E5F8A">
              <w:rPr>
                <w:rFonts w:ascii="Arial" w:hAnsi="Arial" w:cs="Arial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 xml:space="preserve"> and browsers on smart phones. This application will not be compatible with Firefox or any other browsers</w:t>
            </w:r>
            <w:r w:rsidR="00A75F5A">
              <w:rPr>
                <w:rFonts w:ascii="Arial" w:hAnsi="Arial" w:cs="Arial"/>
                <w:sz w:val="20"/>
                <w:szCs w:val="20"/>
              </w:rPr>
              <w:t xml:space="preserve"> and not intended to use as</w:t>
            </w:r>
            <w:r w:rsidR="008E5F8A">
              <w:rPr>
                <w:rFonts w:ascii="Arial" w:hAnsi="Arial" w:cs="Arial"/>
                <w:sz w:val="20"/>
                <w:szCs w:val="20"/>
              </w:rPr>
              <w:t xml:space="preserve"> a</w:t>
            </w:r>
            <w:r w:rsidR="00A75F5A">
              <w:rPr>
                <w:rFonts w:ascii="Arial" w:hAnsi="Arial" w:cs="Arial"/>
                <w:sz w:val="20"/>
                <w:szCs w:val="20"/>
              </w:rPr>
              <w:t xml:space="preserve"> mobile App.</w:t>
            </w:r>
          </w:p>
        </w:tc>
      </w:tr>
      <w:tr w:rsidR="00D87B71" w:rsidTr="6E297F0C" w14:paraId="5BC4BF5C" w14:textId="77777777">
        <w:tc>
          <w:tcPr>
            <w:tcW w:w="445" w:type="dxa"/>
            <w:tcMar/>
          </w:tcPr>
          <w:p w:rsidRPr="009234E1" w:rsidR="00D87B71" w:rsidP="00D87B71" w:rsidRDefault="009234E1" w14:paraId="55A9885F" w14:textId="7D2C2EDD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.</w:t>
            </w:r>
          </w:p>
        </w:tc>
        <w:tc>
          <w:tcPr>
            <w:tcW w:w="8999" w:type="dxa"/>
            <w:tcMar/>
          </w:tcPr>
          <w:p w:rsidRPr="009234E1" w:rsidR="00D87B71" w:rsidP="00D87B71" w:rsidRDefault="009234E1" w14:paraId="63E177FB" w14:textId="4608CCDE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nutrition values calculations are based on ingredients commonly sold in US local stores.</w:t>
            </w:r>
          </w:p>
        </w:tc>
      </w:tr>
      <w:tr w:rsidR="00D87B71" w:rsidTr="6E297F0C" w14:paraId="1A1B29D0" w14:textId="77777777">
        <w:tc>
          <w:tcPr>
            <w:tcW w:w="445" w:type="dxa"/>
            <w:tcMar/>
          </w:tcPr>
          <w:p w:rsidRPr="009234E1" w:rsidR="00D87B71" w:rsidP="00D87B71" w:rsidRDefault="009234E1" w14:paraId="25EE0AD5" w14:textId="052BA451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234E1">
              <w:rPr>
                <w:rFonts w:ascii="Arial" w:hAnsi="Arial" w:cs="Arial"/>
                <w:sz w:val="20"/>
                <w:szCs w:val="20"/>
              </w:rPr>
              <w:t>d.</w:t>
            </w:r>
          </w:p>
        </w:tc>
        <w:tc>
          <w:tcPr>
            <w:tcW w:w="8999" w:type="dxa"/>
            <w:tcMar/>
          </w:tcPr>
          <w:p w:rsidRPr="009234E1" w:rsidR="00D87B71" w:rsidP="00D87B71" w:rsidRDefault="009234E1" w14:paraId="38226220" w14:textId="7BD2644B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4E7776">
              <w:rPr>
                <w:rFonts w:ascii="Arial" w:hAnsi="Arial" w:cs="Arial"/>
                <w:color w:val="FF0000"/>
                <w:sz w:val="20"/>
                <w:szCs w:val="20"/>
              </w:rPr>
              <w:t>This tool would just highlight the d</w:t>
            </w:r>
            <w:r w:rsidRPr="004E7776" w:rsidR="008E5F8A">
              <w:rPr>
                <w:rFonts w:ascii="Arial" w:hAnsi="Arial" w:cs="Arial"/>
                <w:color w:val="FF0000"/>
                <w:sz w:val="20"/>
                <w:szCs w:val="20"/>
              </w:rPr>
              <w:t>air</w:t>
            </w:r>
            <w:r w:rsidRPr="004E7776">
              <w:rPr>
                <w:rFonts w:ascii="Arial" w:hAnsi="Arial" w:cs="Arial"/>
                <w:color w:val="FF0000"/>
                <w:sz w:val="20"/>
                <w:szCs w:val="20"/>
              </w:rPr>
              <w:t>y or nuts used in the meal but not any other allergy triggering information</w:t>
            </w:r>
            <w:r w:rsidRPr="004E7776" w:rsidR="008E5F8A">
              <w:rPr>
                <w:rFonts w:ascii="Arial" w:hAnsi="Arial" w:cs="Arial"/>
                <w:color w:val="FF0000"/>
                <w:sz w:val="20"/>
                <w:szCs w:val="20"/>
              </w:rPr>
              <w:t>.</w:t>
            </w:r>
            <w:r w:rsidRPr="004E7776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</w:p>
        </w:tc>
      </w:tr>
      <w:tr w:rsidR="009234E1" w:rsidTr="6E297F0C" w14:paraId="03404D7F" w14:textId="77777777">
        <w:tc>
          <w:tcPr>
            <w:tcW w:w="445" w:type="dxa"/>
            <w:tcMar/>
          </w:tcPr>
          <w:p w:rsidRPr="009234E1" w:rsidR="009234E1" w:rsidP="00D87B71" w:rsidRDefault="009234E1" w14:paraId="31B58DC5" w14:textId="55DEDAE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.</w:t>
            </w:r>
          </w:p>
        </w:tc>
        <w:tc>
          <w:tcPr>
            <w:tcW w:w="8999" w:type="dxa"/>
            <w:tcMar/>
          </w:tcPr>
          <w:p w:rsidRPr="009234E1" w:rsidR="009234E1" w:rsidP="00D87B71" w:rsidRDefault="009234E1" w14:paraId="1D0C7DBC" w14:textId="5CEFEC6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is tool would not provide</w:t>
            </w:r>
            <w:r w:rsidR="00A75F5A">
              <w:rPr>
                <w:rFonts w:ascii="Arial" w:hAnsi="Arial" w:cs="Arial"/>
                <w:sz w:val="20"/>
                <w:szCs w:val="20"/>
              </w:rPr>
              <w:t xml:space="preserve"> options for</w:t>
            </w:r>
            <w:r>
              <w:rPr>
                <w:rFonts w:ascii="Arial" w:hAnsi="Arial" w:cs="Arial"/>
                <w:sz w:val="20"/>
                <w:szCs w:val="20"/>
              </w:rPr>
              <w:t xml:space="preserve"> in person appointment with the nutritionists</w:t>
            </w:r>
            <w:r w:rsidR="00A75F5A">
              <w:rPr>
                <w:rFonts w:ascii="Arial" w:hAnsi="Arial" w:cs="Arial"/>
                <w:sz w:val="20"/>
                <w:szCs w:val="20"/>
              </w:rPr>
              <w:t xml:space="preserve"> for customizing meal plan.</w:t>
            </w:r>
          </w:p>
        </w:tc>
      </w:tr>
      <w:tr w:rsidR="00A75F5A" w:rsidTr="6E297F0C" w14:paraId="324EDE81" w14:textId="77777777">
        <w:tc>
          <w:tcPr>
            <w:tcW w:w="445" w:type="dxa"/>
            <w:tcMar/>
          </w:tcPr>
          <w:p w:rsidR="00A75F5A" w:rsidP="00D87B71" w:rsidRDefault="00A75F5A" w14:paraId="2F3177C9" w14:textId="1933E6EB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.</w:t>
            </w:r>
          </w:p>
        </w:tc>
        <w:tc>
          <w:tcPr>
            <w:tcW w:w="8999" w:type="dxa"/>
            <w:tcMar/>
          </w:tcPr>
          <w:p w:rsidR="00A75F5A" w:rsidP="00D87B71" w:rsidRDefault="00A75F5A" w14:paraId="17CD1943" w14:textId="61A5E720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a base and website will be hosted on cloud; hence the website might not be functional due</w:t>
            </w:r>
            <w:r w:rsidR="008E5F8A">
              <w:rPr>
                <w:rFonts w:ascii="Arial" w:hAnsi="Arial" w:cs="Arial"/>
                <w:sz w:val="20"/>
                <w:szCs w:val="20"/>
              </w:rPr>
              <w:t xml:space="preserve"> to</w:t>
            </w:r>
            <w:r>
              <w:rPr>
                <w:rFonts w:ascii="Arial" w:hAnsi="Arial" w:cs="Arial"/>
                <w:sz w:val="20"/>
                <w:szCs w:val="20"/>
              </w:rPr>
              <w:t xml:space="preserve"> any down time with cloud infra structure.</w:t>
            </w:r>
          </w:p>
        </w:tc>
      </w:tr>
      <w:tr w:rsidR="00A75F5A" w:rsidTr="6E297F0C" w14:paraId="41A42614" w14:textId="77777777">
        <w:tc>
          <w:tcPr>
            <w:tcW w:w="445" w:type="dxa"/>
            <w:tcMar/>
          </w:tcPr>
          <w:p w:rsidR="00A75F5A" w:rsidP="00D87B71" w:rsidRDefault="00A75F5A" w14:paraId="6D32E2F4" w14:textId="5CBF369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.</w:t>
            </w:r>
          </w:p>
        </w:tc>
        <w:tc>
          <w:tcPr>
            <w:tcW w:w="8999" w:type="dxa"/>
            <w:tcMar/>
          </w:tcPr>
          <w:p w:rsidR="00A75F5A" w:rsidP="00D87B71" w:rsidRDefault="00A75F5A" w14:paraId="54399F61" w14:textId="31EC46D9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rs can save their meal plan max for a week.</w:t>
            </w:r>
          </w:p>
        </w:tc>
      </w:tr>
      <w:tr w:rsidR="00D35C6D" w:rsidTr="6E297F0C" w14:paraId="511A79A8" w14:textId="77777777">
        <w:tc>
          <w:tcPr>
            <w:tcW w:w="445" w:type="dxa"/>
            <w:tcMar/>
          </w:tcPr>
          <w:p w:rsidR="00D35C6D" w:rsidP="00D87B71" w:rsidRDefault="00D35C6D" w14:paraId="08252851" w14:textId="51EE71FD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.</w:t>
            </w:r>
          </w:p>
        </w:tc>
        <w:tc>
          <w:tcPr>
            <w:tcW w:w="8999" w:type="dxa"/>
            <w:tcMar/>
          </w:tcPr>
          <w:p w:rsidR="00D35C6D" w:rsidP="00D87B71" w:rsidRDefault="00D35C6D" w14:paraId="14886F17" w14:textId="69E91B98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6E297F0C" w:rsidR="66B0ED83">
              <w:rPr>
                <w:rFonts w:ascii="Arial" w:hAnsi="Arial" w:cs="Arial"/>
                <w:sz w:val="20"/>
                <w:szCs w:val="20"/>
              </w:rPr>
              <w:t xml:space="preserve">Website could handle </w:t>
            </w:r>
            <w:r w:rsidRPr="6E297F0C" w:rsidR="66B0ED83">
              <w:rPr>
                <w:rFonts w:ascii="Arial" w:hAnsi="Arial" w:cs="Arial"/>
                <w:sz w:val="20"/>
                <w:szCs w:val="20"/>
              </w:rPr>
              <w:t xml:space="preserve">only </w:t>
            </w:r>
            <w:r w:rsidRPr="6E297F0C" w:rsidR="66B0ED83">
              <w:rPr>
                <w:rFonts w:ascii="Arial" w:hAnsi="Arial" w:cs="Arial"/>
                <w:sz w:val="20"/>
                <w:szCs w:val="20"/>
              </w:rPr>
              <w:t xml:space="preserve">10,000 </w:t>
            </w:r>
            <w:r w:rsidRPr="6E297F0C" w:rsidR="66B0ED83">
              <w:rPr>
                <w:rFonts w:ascii="Arial" w:hAnsi="Arial" w:cs="Arial"/>
                <w:sz w:val="20"/>
                <w:szCs w:val="20"/>
              </w:rPr>
              <w:t>users</w:t>
            </w:r>
            <w:r w:rsidRPr="6E297F0C" w:rsidR="66B0ED83">
              <w:rPr>
                <w:rFonts w:ascii="Arial" w:hAnsi="Arial" w:cs="Arial"/>
                <w:sz w:val="20"/>
                <w:szCs w:val="20"/>
              </w:rPr>
              <w:t xml:space="preserve"> at a time.</w:t>
            </w:r>
          </w:p>
        </w:tc>
      </w:tr>
    </w:tbl>
    <w:p w:rsidRPr="00D87B71" w:rsidR="00D87B71" w:rsidP="00D87B71" w:rsidRDefault="00D87B71" w14:paraId="22E25A95" w14:textId="1FAD5024">
      <w:pPr>
        <w:pStyle w:val="Default"/>
        <w:rPr>
          <w:rFonts w:ascii="Arial" w:hAnsi="Arial" w:cs="Arial"/>
          <w:b w:val="1"/>
          <w:bCs w:val="1"/>
          <w:sz w:val="32"/>
          <w:szCs w:val="32"/>
        </w:rPr>
      </w:pPr>
      <w:r w:rsidRPr="6E297F0C" w:rsidR="741BB80A">
        <w:rPr>
          <w:rFonts w:ascii="Arial" w:hAnsi="Arial" w:cs="Arial"/>
          <w:b w:val="1"/>
          <w:bCs w:val="1"/>
          <w:sz w:val="32"/>
          <w:szCs w:val="32"/>
        </w:rPr>
        <w:t>g. limitation is fitness tracking</w:t>
      </w:r>
    </w:p>
    <w:p w:rsidR="00BE6B9A" w:rsidP="00BE6B9A" w:rsidRDefault="00BE6B9A" w14:paraId="33D9185F" w14:textId="77777777">
      <w:pPr>
        <w:pStyle w:val="Default"/>
        <w:rPr>
          <w:sz w:val="20"/>
          <w:szCs w:val="20"/>
        </w:rPr>
      </w:pPr>
    </w:p>
    <w:p w:rsidR="00BE6B9A" w:rsidP="00A75F5A" w:rsidRDefault="00BE6B9A" w14:paraId="2A88D027" w14:textId="7FBC1576">
      <w:pPr>
        <w:pStyle w:val="Default"/>
        <w:numPr>
          <w:ilvl w:val="0"/>
          <w:numId w:val="4"/>
        </w:numPr>
        <w:rPr>
          <w:rFonts w:ascii="Arial" w:hAnsi="Arial" w:cs="Arial"/>
          <w:b/>
          <w:bCs/>
          <w:sz w:val="32"/>
          <w:szCs w:val="32"/>
        </w:rPr>
      </w:pPr>
      <w:r w:rsidRPr="00A75F5A">
        <w:rPr>
          <w:rFonts w:ascii="Arial" w:hAnsi="Arial" w:cs="Arial"/>
          <w:b/>
          <w:bCs/>
          <w:sz w:val="32"/>
          <w:szCs w:val="32"/>
        </w:rPr>
        <w:t>Requirements</w:t>
      </w:r>
    </w:p>
    <w:p w:rsidR="00A75F5A" w:rsidP="00A75F5A" w:rsidRDefault="00A75F5A" w14:paraId="6D904F9E" w14:textId="544B5510">
      <w:pPr>
        <w:pStyle w:val="Default"/>
        <w:rPr>
          <w:rFonts w:ascii="Arial" w:hAnsi="Arial" w:cs="Arial"/>
          <w:b/>
          <w:bCs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"/>
        <w:gridCol w:w="9061"/>
      </w:tblGrid>
      <w:tr w:rsidR="00A75F5A" w:rsidTr="6E297F0C" w14:paraId="232D00EC" w14:textId="77777777">
        <w:tc>
          <w:tcPr>
            <w:tcW w:w="383" w:type="dxa"/>
            <w:tcMar/>
          </w:tcPr>
          <w:p w:rsidRPr="00A75F5A" w:rsidR="00A75F5A" w:rsidP="00A75F5A" w:rsidRDefault="00A75F5A" w14:paraId="1710AF3B" w14:textId="02FD8148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A75F5A">
              <w:rPr>
                <w:rFonts w:ascii="Arial" w:hAnsi="Arial" w:cs="Arial"/>
                <w:sz w:val="20"/>
                <w:szCs w:val="20"/>
              </w:rPr>
              <w:t>a.</w:t>
            </w:r>
          </w:p>
        </w:tc>
        <w:tc>
          <w:tcPr>
            <w:tcW w:w="9061" w:type="dxa"/>
            <w:tcMar/>
          </w:tcPr>
          <w:p w:rsidRPr="00A75F5A" w:rsidR="00A75F5A" w:rsidP="00A75F5A" w:rsidRDefault="00A75F5A" w14:paraId="761F2074" w14:textId="08832742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an end user</w:t>
            </w:r>
            <w:r w:rsidR="00F372B9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 xml:space="preserve"> I would like to </w:t>
            </w:r>
            <w:r w:rsidR="00F80EFA">
              <w:rPr>
                <w:rFonts w:ascii="Arial" w:hAnsi="Arial" w:cs="Arial"/>
                <w:sz w:val="20"/>
                <w:szCs w:val="20"/>
              </w:rPr>
              <w:t>find meal</w:t>
            </w:r>
            <w:r>
              <w:rPr>
                <w:rFonts w:ascii="Arial" w:hAnsi="Arial" w:cs="Arial"/>
                <w:sz w:val="20"/>
                <w:szCs w:val="20"/>
              </w:rPr>
              <w:t xml:space="preserve"> options </w:t>
            </w:r>
            <w:r w:rsidR="00F372B9">
              <w:rPr>
                <w:rFonts w:ascii="Arial" w:hAnsi="Arial" w:cs="Arial"/>
                <w:sz w:val="20"/>
                <w:szCs w:val="20"/>
              </w:rPr>
              <w:t xml:space="preserve">based on the </w:t>
            </w:r>
            <w:r w:rsidR="00F80EFA">
              <w:rPr>
                <w:rFonts w:ascii="Arial" w:hAnsi="Arial" w:cs="Arial"/>
                <w:sz w:val="20"/>
                <w:szCs w:val="20"/>
              </w:rPr>
              <w:t xml:space="preserve">indented </w:t>
            </w:r>
            <w:r w:rsidR="00F372B9">
              <w:rPr>
                <w:rFonts w:ascii="Arial" w:hAnsi="Arial" w:cs="Arial"/>
                <w:sz w:val="20"/>
                <w:szCs w:val="20"/>
              </w:rPr>
              <w:t xml:space="preserve">input of </w:t>
            </w:r>
            <w:r w:rsidR="00F80EFA">
              <w:rPr>
                <w:rFonts w:ascii="Arial" w:hAnsi="Arial" w:cs="Arial"/>
                <w:sz w:val="20"/>
                <w:szCs w:val="20"/>
              </w:rPr>
              <w:t xml:space="preserve">macro </w:t>
            </w:r>
            <w:r w:rsidR="00F372B9">
              <w:rPr>
                <w:rFonts w:ascii="Arial" w:hAnsi="Arial" w:cs="Arial"/>
                <w:sz w:val="20"/>
                <w:szCs w:val="20"/>
              </w:rPr>
              <w:t>percentage</w:t>
            </w:r>
            <w:r w:rsidR="00F80EFA">
              <w:rPr>
                <w:rFonts w:ascii="Arial" w:hAnsi="Arial" w:cs="Arial"/>
                <w:sz w:val="20"/>
                <w:szCs w:val="20"/>
              </w:rPr>
              <w:t>, ingredient</w:t>
            </w:r>
            <w:r w:rsidR="009C3A91">
              <w:rPr>
                <w:rFonts w:ascii="Arial" w:hAnsi="Arial" w:cs="Arial"/>
                <w:sz w:val="20"/>
                <w:szCs w:val="20"/>
              </w:rPr>
              <w:t>s</w:t>
            </w:r>
            <w:r w:rsidR="00F80EFA">
              <w:rPr>
                <w:rFonts w:ascii="Arial" w:hAnsi="Arial" w:cs="Arial"/>
                <w:sz w:val="20"/>
                <w:szCs w:val="20"/>
              </w:rPr>
              <w:t>, cuisine and calories</w:t>
            </w:r>
            <w:r w:rsidR="00F372B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53C62">
              <w:rPr>
                <w:rFonts w:ascii="Arial" w:hAnsi="Arial" w:cs="Arial"/>
                <w:sz w:val="20"/>
                <w:szCs w:val="20"/>
              </w:rPr>
              <w:t>per meal</w:t>
            </w:r>
            <w:r w:rsidR="002B4233">
              <w:rPr>
                <w:rFonts w:ascii="Arial" w:hAnsi="Arial" w:cs="Arial"/>
                <w:sz w:val="20"/>
                <w:szCs w:val="20"/>
              </w:rPr>
              <w:t xml:space="preserve"> (20 Apples)</w:t>
            </w:r>
          </w:p>
        </w:tc>
      </w:tr>
      <w:tr w:rsidR="00753C62" w:rsidTr="6E297F0C" w14:paraId="2AA37E7C" w14:textId="77777777">
        <w:tc>
          <w:tcPr>
            <w:tcW w:w="383" w:type="dxa"/>
            <w:tcMar/>
          </w:tcPr>
          <w:p w:rsidRPr="00A75F5A" w:rsidR="00753C62" w:rsidP="00753C62" w:rsidRDefault="00753C62" w14:paraId="3BB9B350" w14:textId="7693995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</w:t>
            </w:r>
          </w:p>
        </w:tc>
        <w:tc>
          <w:tcPr>
            <w:tcW w:w="9061" w:type="dxa"/>
            <w:tcMar/>
          </w:tcPr>
          <w:p w:rsidR="00753C62" w:rsidP="00753C62" w:rsidRDefault="00F80EFA" w14:paraId="5E20C7F2" w14:textId="2A85B651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s an end user, I would like to </w:t>
            </w:r>
            <w:r>
              <w:rPr>
                <w:rFonts w:ascii="Arial" w:hAnsi="Arial" w:cs="Arial"/>
                <w:sz w:val="20"/>
                <w:szCs w:val="20"/>
              </w:rPr>
              <w:t>find meal</w:t>
            </w:r>
            <w:r>
              <w:rPr>
                <w:rFonts w:ascii="Arial" w:hAnsi="Arial" w:cs="Arial"/>
                <w:sz w:val="20"/>
                <w:szCs w:val="20"/>
              </w:rPr>
              <w:t xml:space="preserve"> options based on the indented input of macro percentage, ingredient</w:t>
            </w:r>
            <w:r w:rsidR="009C3A91">
              <w:rPr>
                <w:rFonts w:ascii="Arial" w:hAnsi="Arial" w:cs="Arial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 xml:space="preserve">, cuisine and calories per </w:t>
            </w:r>
            <w:r w:rsidR="009C3A91">
              <w:rPr>
                <w:rFonts w:ascii="Arial" w:hAnsi="Arial" w:cs="Arial"/>
                <w:sz w:val="20"/>
                <w:szCs w:val="20"/>
              </w:rPr>
              <w:t>week</w:t>
            </w:r>
            <w:r w:rsidR="002B4233">
              <w:rPr>
                <w:rFonts w:ascii="Arial" w:hAnsi="Arial" w:cs="Arial"/>
                <w:sz w:val="20"/>
                <w:szCs w:val="20"/>
              </w:rPr>
              <w:t xml:space="preserve"> (20 Apples)</w:t>
            </w:r>
          </w:p>
        </w:tc>
      </w:tr>
      <w:tr w:rsidR="00753C62" w:rsidTr="6E297F0C" w14:paraId="7FC11376" w14:textId="77777777">
        <w:tc>
          <w:tcPr>
            <w:tcW w:w="383" w:type="dxa"/>
            <w:tcMar/>
          </w:tcPr>
          <w:p w:rsidRPr="00A75F5A" w:rsidR="00753C62" w:rsidP="00753C62" w:rsidRDefault="00753C62" w14:paraId="10891E1A" w14:textId="70FCB02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</w:t>
            </w:r>
          </w:p>
        </w:tc>
        <w:tc>
          <w:tcPr>
            <w:tcW w:w="9061" w:type="dxa"/>
            <w:tcMar/>
          </w:tcPr>
          <w:p w:rsidRPr="00A75F5A" w:rsidR="00753C62" w:rsidP="00753C62" w:rsidRDefault="00753C62" w14:paraId="7754800B" w14:textId="1857C8CC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 an end user</w:t>
            </w:r>
            <w:r w:rsidR="00F80EFA">
              <w:rPr>
                <w:rFonts w:ascii="Arial" w:hAnsi="Arial" w:cs="Arial"/>
                <w:sz w:val="20"/>
                <w:szCs w:val="20"/>
              </w:rPr>
              <w:t>,</w:t>
            </w:r>
            <w:r>
              <w:rPr>
                <w:rFonts w:ascii="Arial" w:hAnsi="Arial" w:cs="Arial"/>
                <w:sz w:val="20"/>
                <w:szCs w:val="20"/>
              </w:rPr>
              <w:t xml:space="preserve"> I would like to set a target weight so I can find some meal options to help me get to the target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weight.</w:t>
            </w:r>
            <w:r w:rsidR="002B4233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="002B4233">
              <w:rPr>
                <w:rFonts w:ascii="Arial" w:hAnsi="Arial" w:cs="Arial"/>
                <w:sz w:val="20"/>
                <w:szCs w:val="20"/>
              </w:rPr>
              <w:t>10 Apples)</w:t>
            </w:r>
          </w:p>
        </w:tc>
      </w:tr>
      <w:tr w:rsidR="00753C62" w:rsidTr="6E297F0C" w14:paraId="2DFBA6E3" w14:textId="77777777">
        <w:tc>
          <w:tcPr>
            <w:tcW w:w="383" w:type="dxa"/>
            <w:tcMar/>
          </w:tcPr>
          <w:p w:rsidRPr="00A75F5A" w:rsidR="00753C62" w:rsidP="00753C62" w:rsidRDefault="00753C62" w14:paraId="43C36B2E" w14:textId="4FAB35F0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.</w:t>
            </w:r>
          </w:p>
        </w:tc>
        <w:tc>
          <w:tcPr>
            <w:tcW w:w="9061" w:type="dxa"/>
            <w:tcMar/>
          </w:tcPr>
          <w:p w:rsidRPr="00A75F5A" w:rsidR="00753C62" w:rsidP="00753C62" w:rsidRDefault="00753C62" w14:paraId="3AF3972F" w14:textId="62651675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s an end user I would like to select my favorite ingredients so the app can suggest meals relevant to the selected ingredients. </w:t>
            </w:r>
            <w:r w:rsidR="002B4233">
              <w:rPr>
                <w:rFonts w:ascii="Arial" w:hAnsi="Arial" w:cs="Arial"/>
                <w:sz w:val="20"/>
                <w:szCs w:val="20"/>
              </w:rPr>
              <w:t>(10 Apples)</w:t>
            </w:r>
          </w:p>
        </w:tc>
      </w:tr>
      <w:tr w:rsidR="00753C62" w:rsidTr="6E297F0C" w14:paraId="42542772" w14:textId="77777777">
        <w:tc>
          <w:tcPr>
            <w:tcW w:w="383" w:type="dxa"/>
            <w:tcMar/>
          </w:tcPr>
          <w:p w:rsidRPr="00A75F5A" w:rsidR="00753C62" w:rsidP="00753C62" w:rsidRDefault="00753C62" w14:paraId="2A3E30E0" w14:textId="4F93A3A9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.</w:t>
            </w:r>
          </w:p>
        </w:tc>
        <w:tc>
          <w:tcPr>
            <w:tcW w:w="9061" w:type="dxa"/>
            <w:tcMar/>
          </w:tcPr>
          <w:p w:rsidRPr="00A75F5A" w:rsidR="00753C62" w:rsidP="6E297F0C" w:rsidRDefault="00F80EFA" w14:paraId="2EE5D61F" w14:textId="0387B6F9" w14:noSpellErr="1">
            <w:pPr>
              <w:pStyle w:val="Defaul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6E297F0C" w:rsidR="00F80EFA">
              <w:rPr>
                <w:rFonts w:ascii="Arial" w:hAnsi="Arial" w:cs="Arial"/>
                <w:sz w:val="20"/>
                <w:szCs w:val="20"/>
                <w:highlight w:val="yellow"/>
              </w:rPr>
              <w:t>As an end user, I would like to review the final selected options to retrieve the meal plans</w:t>
            </w:r>
            <w:r w:rsidRPr="6E297F0C" w:rsidR="002B4233">
              <w:rPr>
                <w:rFonts w:ascii="Arial" w:hAnsi="Arial" w:cs="Arial"/>
                <w:sz w:val="20"/>
                <w:szCs w:val="20"/>
                <w:highlight w:val="yellow"/>
              </w:rPr>
              <w:t xml:space="preserve"> (</w:t>
            </w:r>
            <w:r w:rsidRPr="6E297F0C" w:rsidR="009C3A91">
              <w:rPr>
                <w:rFonts w:ascii="Arial" w:hAnsi="Arial" w:cs="Arial"/>
                <w:sz w:val="20"/>
                <w:szCs w:val="20"/>
                <w:highlight w:val="yellow"/>
              </w:rPr>
              <w:t>5</w:t>
            </w:r>
            <w:r w:rsidRPr="6E297F0C" w:rsidR="002B4233">
              <w:rPr>
                <w:rFonts w:ascii="Arial" w:hAnsi="Arial" w:cs="Arial"/>
                <w:sz w:val="20"/>
                <w:szCs w:val="20"/>
                <w:highlight w:val="yellow"/>
              </w:rPr>
              <w:t xml:space="preserve"> Apples)</w:t>
            </w:r>
          </w:p>
        </w:tc>
      </w:tr>
      <w:tr w:rsidR="00753C62" w:rsidTr="6E297F0C" w14:paraId="4CD63282" w14:textId="77777777">
        <w:tc>
          <w:tcPr>
            <w:tcW w:w="383" w:type="dxa"/>
            <w:tcMar/>
          </w:tcPr>
          <w:p w:rsidRPr="00A75F5A" w:rsidR="00753C62" w:rsidP="00753C62" w:rsidRDefault="00753C62" w14:paraId="317A257E" w14:textId="208CCD11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.</w:t>
            </w:r>
          </w:p>
        </w:tc>
        <w:tc>
          <w:tcPr>
            <w:tcW w:w="9061" w:type="dxa"/>
            <w:tcMar/>
          </w:tcPr>
          <w:p w:rsidRPr="00A75F5A" w:rsidR="00753C62" w:rsidP="6E297F0C" w:rsidRDefault="009C3A91" w14:paraId="35FD2DE3" w14:textId="397F8C65">
            <w:pPr>
              <w:pStyle w:val="Default"/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6E297F0C" w:rsidR="009C3A91">
              <w:rPr>
                <w:rFonts w:ascii="Arial" w:hAnsi="Arial" w:cs="Arial"/>
                <w:sz w:val="20"/>
                <w:szCs w:val="20"/>
                <w:highlight w:val="yellow"/>
              </w:rPr>
              <w:t xml:space="preserve">As </w:t>
            </w:r>
            <w:proofErr w:type="gramStart"/>
            <w:r w:rsidRPr="6E297F0C" w:rsidR="009C3A91">
              <w:rPr>
                <w:rFonts w:ascii="Arial" w:hAnsi="Arial" w:cs="Arial"/>
                <w:sz w:val="20"/>
                <w:szCs w:val="20"/>
                <w:highlight w:val="yellow"/>
              </w:rPr>
              <w:t>a</w:t>
            </w:r>
            <w:proofErr w:type="gramEnd"/>
            <w:r w:rsidRPr="6E297F0C" w:rsidR="009C3A91">
              <w:rPr>
                <w:rFonts w:ascii="Arial" w:hAnsi="Arial" w:cs="Arial"/>
                <w:sz w:val="20"/>
                <w:szCs w:val="20"/>
                <w:highlight w:val="yellow"/>
              </w:rPr>
              <w:t xml:space="preserve"> end user, I would like to save may meal preferences to be saved in the system (5 Apples)</w:t>
            </w:r>
          </w:p>
        </w:tc>
      </w:tr>
      <w:tr w:rsidR="00753C62" w:rsidTr="6E297F0C" w14:paraId="1BC73326" w14:textId="77777777">
        <w:tc>
          <w:tcPr>
            <w:tcW w:w="383" w:type="dxa"/>
            <w:tcMar/>
          </w:tcPr>
          <w:p w:rsidRPr="00A75F5A" w:rsidR="00753C62" w:rsidP="00753C62" w:rsidRDefault="00753C62" w14:paraId="505C8549" w14:textId="7C388D2C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.</w:t>
            </w:r>
          </w:p>
        </w:tc>
        <w:tc>
          <w:tcPr>
            <w:tcW w:w="9061" w:type="dxa"/>
            <w:tcMar/>
          </w:tcPr>
          <w:p w:rsidRPr="00A75F5A" w:rsidR="00753C62" w:rsidP="00753C62" w:rsidRDefault="00753C62" w14:paraId="0872161E" w14:textId="1575651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Pr="00A75F5A" w:rsidR="00A75F5A" w:rsidP="00A75F5A" w:rsidRDefault="00A75F5A" w14:paraId="690B199B" w14:textId="77777777">
      <w:pPr>
        <w:pStyle w:val="Default"/>
        <w:rPr>
          <w:rFonts w:ascii="Arial" w:hAnsi="Arial" w:cs="Arial"/>
          <w:b/>
          <w:bCs/>
          <w:sz w:val="32"/>
          <w:szCs w:val="32"/>
        </w:rPr>
      </w:pPr>
    </w:p>
    <w:p w:rsidR="00BE6B9A" w:rsidP="00BE6B9A" w:rsidRDefault="00BE6B9A" w14:paraId="626A7A31" w14:textId="77777777">
      <w:pPr>
        <w:pStyle w:val="Default"/>
        <w:rPr>
          <w:rFonts w:ascii="Cambria" w:hAnsi="Cambria" w:cs="Cambria"/>
          <w:sz w:val="20"/>
          <w:szCs w:val="20"/>
        </w:rPr>
      </w:pPr>
    </w:p>
    <w:p w:rsidRPr="003D0744" w:rsidR="00BE6B9A" w:rsidP="003D0744" w:rsidRDefault="00BE6B9A" w14:paraId="29DE830B" w14:textId="3A6E4A97">
      <w:pPr>
        <w:pStyle w:val="Default"/>
        <w:numPr>
          <w:ilvl w:val="0"/>
          <w:numId w:val="4"/>
        </w:numPr>
        <w:rPr>
          <w:rFonts w:ascii="Arial" w:hAnsi="Arial" w:cs="Arial"/>
          <w:b/>
          <w:bCs/>
          <w:sz w:val="32"/>
          <w:szCs w:val="32"/>
        </w:rPr>
      </w:pPr>
      <w:r w:rsidRPr="003D0744">
        <w:rPr>
          <w:rFonts w:ascii="Arial" w:hAnsi="Arial" w:cs="Arial"/>
          <w:b/>
          <w:bCs/>
          <w:sz w:val="32"/>
          <w:szCs w:val="32"/>
        </w:rPr>
        <w:t xml:space="preserve">Business Case and Initial Cost Estimate (20 points) </w:t>
      </w:r>
    </w:p>
    <w:p w:rsidR="00BE6B9A" w:rsidP="00BE6B9A" w:rsidRDefault="00BE6B9A" w14:paraId="5855FD49" w14:textId="4FCC9326">
      <w:pPr>
        <w:pStyle w:val="Default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"/>
        <w:gridCol w:w="9061"/>
      </w:tblGrid>
      <w:tr w:rsidR="003D0744" w:rsidTr="6E297F0C" w14:paraId="3DDAEF6D" w14:textId="77777777">
        <w:trPr>
          <w:trHeight w:val="647"/>
        </w:trPr>
        <w:tc>
          <w:tcPr>
            <w:tcW w:w="355" w:type="dxa"/>
            <w:tcMar/>
          </w:tcPr>
          <w:p w:rsidRPr="003D0744" w:rsidR="003D0744" w:rsidP="00BE6B9A" w:rsidRDefault="003D0744" w14:paraId="43144E02" w14:textId="26A4B11D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3D0744">
              <w:rPr>
                <w:rFonts w:ascii="Arial" w:hAnsi="Arial" w:cs="Arial"/>
                <w:sz w:val="20"/>
                <w:szCs w:val="20"/>
              </w:rPr>
              <w:t>a.</w:t>
            </w:r>
          </w:p>
        </w:tc>
        <w:tc>
          <w:tcPr>
            <w:tcW w:w="9089" w:type="dxa"/>
            <w:tcMar/>
          </w:tcPr>
          <w:p w:rsidRPr="009C3A91" w:rsidR="000A1285" w:rsidP="000A1285" w:rsidRDefault="000A1285" w14:paraId="6A99F875" w14:textId="131C23E2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6E297F0C" w:rsidR="23BDFBB6">
              <w:rPr>
                <w:rFonts w:ascii="Arial" w:hAnsi="Arial" w:cs="Arial"/>
                <w:sz w:val="20"/>
                <w:szCs w:val="20"/>
              </w:rPr>
              <w:t xml:space="preserve">Project has a total of </w:t>
            </w:r>
            <w:r w:rsidRPr="6E297F0C" w:rsidR="006907CC">
              <w:rPr>
                <w:rFonts w:ascii="Arial" w:hAnsi="Arial" w:cs="Arial"/>
                <w:sz w:val="20"/>
                <w:szCs w:val="20"/>
              </w:rPr>
              <w:t>70</w:t>
            </w:r>
            <w:r w:rsidRPr="6E297F0C" w:rsidR="23BDFBB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6E297F0C" w:rsidR="006907CC">
              <w:rPr>
                <w:rFonts w:ascii="Arial" w:hAnsi="Arial" w:cs="Arial"/>
                <w:sz w:val="20"/>
                <w:szCs w:val="20"/>
              </w:rPr>
              <w:t>Apples</w:t>
            </w:r>
            <w:r w:rsidRPr="6E297F0C" w:rsidR="23BDFBB6">
              <w:rPr>
                <w:rFonts w:ascii="Arial" w:hAnsi="Arial" w:cs="Arial"/>
                <w:sz w:val="20"/>
                <w:szCs w:val="20"/>
              </w:rPr>
              <w:t>. We believe each tomato is worth</w:t>
            </w:r>
            <w:r w:rsidRPr="6E297F0C" w:rsidR="006907CC">
              <w:rPr>
                <w:rFonts w:ascii="Arial" w:hAnsi="Arial" w:cs="Arial"/>
                <w:sz w:val="20"/>
                <w:szCs w:val="20"/>
              </w:rPr>
              <w:t xml:space="preserve"> 2</w:t>
            </w:r>
            <w:r w:rsidRPr="6E297F0C" w:rsidR="23BDFBB6">
              <w:rPr>
                <w:rFonts w:ascii="Arial" w:hAnsi="Arial" w:cs="Arial"/>
                <w:sz w:val="20"/>
                <w:szCs w:val="20"/>
              </w:rPr>
              <w:t xml:space="preserve"> hours of labor. We believe our hourly rate to be at $</w:t>
            </w:r>
            <w:r w:rsidRPr="6E297F0C" w:rsidR="006907CC">
              <w:rPr>
                <w:rFonts w:ascii="Arial" w:hAnsi="Arial" w:cs="Arial"/>
                <w:sz w:val="20"/>
                <w:szCs w:val="20"/>
              </w:rPr>
              <w:t>80</w:t>
            </w:r>
            <w:r w:rsidRPr="6E297F0C" w:rsidR="23BDFBB6">
              <w:rPr>
                <w:rFonts w:ascii="Arial" w:hAnsi="Arial" w:cs="Arial"/>
                <w:sz w:val="20"/>
                <w:szCs w:val="20"/>
              </w:rPr>
              <w:t>.00 per hour, therefore cost of labor for the project will be $</w:t>
            </w:r>
            <w:r w:rsidRPr="6E297F0C" w:rsidR="006907CC">
              <w:rPr>
                <w:rFonts w:ascii="Arial" w:hAnsi="Arial" w:cs="Arial"/>
                <w:sz w:val="20"/>
                <w:szCs w:val="20"/>
              </w:rPr>
              <w:t>5,600.</w:t>
            </w:r>
            <w:r w:rsidRPr="6E297F0C" w:rsidR="23BDFBB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6E297F0C" w:rsidR="0C26A543">
              <w:rPr>
                <w:rFonts w:ascii="Arial" w:hAnsi="Arial" w:cs="Arial"/>
                <w:sz w:val="20"/>
                <w:szCs w:val="20"/>
                <w:highlight w:val="yellow"/>
              </w:rPr>
              <w:t>$150.00</w:t>
            </w:r>
          </w:p>
          <w:p w:rsidRPr="009C3A91" w:rsidR="000A1285" w:rsidP="000A1285" w:rsidRDefault="000A1285" w14:paraId="2FDD99BD" w14:textId="77777777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  <w:p w:rsidRPr="009C3A91" w:rsidR="003D0744" w:rsidP="00BE6B9A" w:rsidRDefault="003D0744" w14:paraId="7D0181BB" w14:textId="085A327E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D0744" w:rsidTr="6E297F0C" w14:paraId="71E9CE6D" w14:textId="77777777">
        <w:tc>
          <w:tcPr>
            <w:tcW w:w="355" w:type="dxa"/>
            <w:tcMar/>
          </w:tcPr>
          <w:p w:rsidRPr="003D0744" w:rsidR="003D0744" w:rsidP="00BE6B9A" w:rsidRDefault="003D0744" w14:paraId="131FF241" w14:textId="1EC1BBDC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</w:t>
            </w:r>
          </w:p>
        </w:tc>
        <w:tc>
          <w:tcPr>
            <w:tcW w:w="9089" w:type="dxa"/>
            <w:tcMar/>
          </w:tcPr>
          <w:p w:rsidRPr="009C3A91" w:rsidR="003D0744" w:rsidP="00BE6B9A" w:rsidRDefault="000A1285" w14:paraId="4B9D704B" w14:textId="52713A24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3A91">
              <w:rPr>
                <w:rFonts w:ascii="Arial" w:hAnsi="Arial" w:cs="Arial"/>
                <w:sz w:val="20"/>
                <w:szCs w:val="20"/>
              </w:rPr>
              <w:t>The project will only need a PC or two with Java. Maximum tool cost $1000.00.</w:t>
            </w:r>
          </w:p>
        </w:tc>
      </w:tr>
      <w:tr w:rsidR="003D0744" w:rsidTr="6E297F0C" w14:paraId="15A002E7" w14:textId="77777777">
        <w:tc>
          <w:tcPr>
            <w:tcW w:w="355" w:type="dxa"/>
            <w:tcMar/>
          </w:tcPr>
          <w:p w:rsidRPr="003D0744" w:rsidR="003D0744" w:rsidP="00BE6B9A" w:rsidRDefault="009E66E3" w14:paraId="31A11BFE" w14:textId="7BA7D11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.</w:t>
            </w:r>
          </w:p>
        </w:tc>
        <w:tc>
          <w:tcPr>
            <w:tcW w:w="9089" w:type="dxa"/>
            <w:tcMar/>
          </w:tcPr>
          <w:p w:rsidRPr="009C3A91" w:rsidR="003D0744" w:rsidP="00BE6B9A" w:rsidRDefault="000A1285" w14:paraId="0CBBA470" w14:textId="6CAEE287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6E297F0C" w:rsidR="23BDFBB6">
              <w:rPr>
                <w:rFonts w:ascii="Arial" w:hAnsi="Arial" w:cs="Arial"/>
                <w:sz w:val="20"/>
                <w:szCs w:val="20"/>
              </w:rPr>
              <w:t xml:space="preserve">Project cost may end up high </w:t>
            </w:r>
            <w:r w:rsidRPr="6E297F0C" w:rsidR="00195937">
              <w:rPr>
                <w:rFonts w:ascii="Arial" w:hAnsi="Arial" w:cs="Arial"/>
                <w:sz w:val="20"/>
                <w:szCs w:val="20"/>
              </w:rPr>
              <w:t>for hosting the website and database on cloud.</w:t>
            </w:r>
            <w:r w:rsidRPr="6E297F0C" w:rsidR="68F188C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6E297F0C" w:rsidR="68F188C7">
              <w:rPr>
                <w:rFonts w:ascii="Arial" w:hAnsi="Arial" w:cs="Arial"/>
                <w:sz w:val="20"/>
                <w:szCs w:val="20"/>
                <w:highlight w:val="yellow"/>
              </w:rPr>
              <w:t>Need DO $$</w:t>
            </w:r>
          </w:p>
        </w:tc>
      </w:tr>
      <w:tr w:rsidR="003D0744" w:rsidTr="6E297F0C" w14:paraId="51C8E888" w14:textId="77777777">
        <w:tc>
          <w:tcPr>
            <w:tcW w:w="355" w:type="dxa"/>
            <w:tcMar/>
          </w:tcPr>
          <w:p w:rsidRPr="003D0744" w:rsidR="003D0744" w:rsidP="00BE6B9A" w:rsidRDefault="00D35C6D" w14:paraId="369C23D2" w14:textId="1C4AFB5B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9089" w:type="dxa"/>
            <w:tcMar/>
          </w:tcPr>
          <w:p w:rsidRPr="009C3A91" w:rsidR="003D0744" w:rsidP="00BE6B9A" w:rsidRDefault="00D35C6D" w14:paraId="1F170935" w14:textId="3E957C1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9C3A91">
              <w:rPr>
                <w:rFonts w:ascii="Arial" w:hAnsi="Arial" w:cs="Arial"/>
                <w:sz w:val="20"/>
                <w:szCs w:val="20"/>
              </w:rPr>
              <w:t>There is wide range of similar web sites in the market that would potentially impact and has risks to our initiative</w:t>
            </w:r>
          </w:p>
        </w:tc>
      </w:tr>
      <w:tr w:rsidR="003D0744" w:rsidTr="6E297F0C" w14:paraId="1A0FE103" w14:textId="77777777">
        <w:tc>
          <w:tcPr>
            <w:tcW w:w="355" w:type="dxa"/>
            <w:tcMar/>
          </w:tcPr>
          <w:p w:rsidRPr="003D0744" w:rsidR="003D0744" w:rsidP="00BE6B9A" w:rsidRDefault="000A1285" w14:paraId="238D7EAD" w14:textId="35DF0B18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d.</w:t>
            </w:r>
          </w:p>
        </w:tc>
        <w:tc>
          <w:tcPr>
            <w:tcW w:w="9089" w:type="dxa"/>
            <w:tcMar/>
          </w:tcPr>
          <w:p w:rsidRPr="003D0744" w:rsidR="003D0744" w:rsidP="00BE6B9A" w:rsidRDefault="000A1285" w14:paraId="06418174" w14:textId="76C223DB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6E297F0C" w:rsidR="23BDFBB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6E297F0C" w:rsidR="23BDFBB6">
              <w:rPr>
                <w:rFonts w:ascii="Arial" w:hAnsi="Arial" w:cs="Arial"/>
                <w:sz w:val="20"/>
                <w:szCs w:val="20"/>
              </w:rPr>
              <w:t>Despite of many business risks and high cost estimate, we have huge potential cost benefit to address the user needs in a unique way and sustainable growth by building new features and functionalities to the application</w:t>
            </w:r>
            <w:r w:rsidRPr="6E297F0C" w:rsidR="07A988D5">
              <w:rPr>
                <w:rFonts w:ascii="Arial" w:hAnsi="Arial" w:cs="Arial"/>
                <w:sz w:val="20"/>
                <w:szCs w:val="20"/>
              </w:rPr>
              <w:t xml:space="preserve"> - </w:t>
            </w:r>
            <w:r w:rsidRPr="6E297F0C" w:rsidR="07A988D5">
              <w:rPr>
                <w:rFonts w:ascii="Arial" w:hAnsi="Arial" w:cs="Arial"/>
                <w:sz w:val="20"/>
                <w:szCs w:val="20"/>
                <w:highlight w:val="yellow"/>
              </w:rPr>
              <w:t>like fitness tracking</w:t>
            </w:r>
          </w:p>
        </w:tc>
      </w:tr>
      <w:tr w:rsidR="003D0744" w:rsidTr="6E297F0C" w14:paraId="2734C930" w14:textId="77777777">
        <w:tc>
          <w:tcPr>
            <w:tcW w:w="355" w:type="dxa"/>
            <w:tcMar/>
          </w:tcPr>
          <w:p w:rsidRPr="003D0744" w:rsidR="003D0744" w:rsidP="00BE6B9A" w:rsidRDefault="003D0744" w14:paraId="6E37E776" w14:textId="77777777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9" w:type="dxa"/>
            <w:tcMar/>
          </w:tcPr>
          <w:p w:rsidRPr="003D0744" w:rsidR="003D0744" w:rsidP="00BE6B9A" w:rsidRDefault="003D0744" w14:paraId="71B77C9F" w14:textId="77777777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D0744" w:rsidP="00BE6B9A" w:rsidRDefault="003D0744" w14:paraId="76360AB1" w14:textId="12452C1A">
      <w:pPr>
        <w:pStyle w:val="Default"/>
        <w:rPr>
          <w:sz w:val="20"/>
          <w:szCs w:val="20"/>
        </w:rPr>
      </w:pPr>
    </w:p>
    <w:p w:rsidRPr="000A1285" w:rsidR="00BE6B9A" w:rsidP="00BE6B9A" w:rsidRDefault="00BE6B9A" w14:paraId="214A3B85" w14:textId="0E39825E">
      <w:pPr>
        <w:pStyle w:val="Default"/>
        <w:rPr>
          <w:rFonts w:ascii="Arial" w:hAnsi="Arial" w:cs="Arial"/>
          <w:sz w:val="20"/>
          <w:szCs w:val="20"/>
        </w:rPr>
      </w:pPr>
    </w:p>
    <w:p w:rsidR="00195937" w:rsidP="00BE6B9A" w:rsidRDefault="00195937" w14:paraId="1928D642" w14:textId="4EB0705A">
      <w:pPr>
        <w:pStyle w:val="Default"/>
        <w:rPr>
          <w:sz w:val="20"/>
          <w:szCs w:val="20"/>
        </w:rPr>
      </w:pPr>
    </w:p>
    <w:p w:rsidR="00195937" w:rsidP="00195937" w:rsidRDefault="00195937" w14:paraId="762E5F5B" w14:textId="77777777">
      <w:pPr>
        <w:pStyle w:val="Default"/>
      </w:pPr>
    </w:p>
    <w:p w:rsidR="00195937" w:rsidP="00195937" w:rsidRDefault="00195937" w14:paraId="6C0D27E8" w14:textId="58CB39FE">
      <w:pPr>
        <w:pStyle w:val="Default"/>
        <w:numPr>
          <w:ilvl w:val="0"/>
          <w:numId w:val="4"/>
        </w:numPr>
        <w:rPr>
          <w:rFonts w:ascii="Arial" w:hAnsi="Arial" w:cs="Arial"/>
          <w:b/>
          <w:bCs/>
          <w:sz w:val="32"/>
          <w:szCs w:val="32"/>
        </w:rPr>
      </w:pPr>
      <w:r w:rsidRPr="00195937">
        <w:rPr>
          <w:rFonts w:ascii="Arial" w:hAnsi="Arial" w:cs="Arial"/>
          <w:b/>
          <w:bCs/>
          <w:sz w:val="32"/>
          <w:szCs w:val="32"/>
        </w:rPr>
        <w:t xml:space="preserve">Identify Risks. (15 points) </w:t>
      </w:r>
    </w:p>
    <w:p w:rsidR="00AB4878" w:rsidP="00AB4878" w:rsidRDefault="00AB4878" w14:paraId="11443F8B" w14:textId="02466954">
      <w:pPr>
        <w:pStyle w:val="Default"/>
        <w:rPr>
          <w:rFonts w:ascii="Arial" w:hAnsi="Arial" w:cs="Arial"/>
          <w:b/>
          <w:bCs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"/>
        <w:gridCol w:w="9061"/>
      </w:tblGrid>
      <w:tr w:rsidR="00AB4878" w:rsidTr="000A1285" w14:paraId="4715C698" w14:textId="77777777">
        <w:tc>
          <w:tcPr>
            <w:tcW w:w="383" w:type="dxa"/>
          </w:tcPr>
          <w:p w:rsidRPr="00AB4878" w:rsidR="00AB4878" w:rsidP="00AB4878" w:rsidRDefault="00AB4878" w14:paraId="336429B5" w14:textId="4ABE42AA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AB4878">
              <w:rPr>
                <w:rFonts w:ascii="Arial" w:hAnsi="Arial" w:cs="Arial"/>
                <w:sz w:val="20"/>
                <w:szCs w:val="20"/>
              </w:rPr>
              <w:t>a.</w:t>
            </w:r>
          </w:p>
        </w:tc>
        <w:tc>
          <w:tcPr>
            <w:tcW w:w="9061" w:type="dxa"/>
          </w:tcPr>
          <w:p w:rsidRPr="00AB4878" w:rsidR="00AB4878" w:rsidP="00AB4878" w:rsidRDefault="00AB4878" w14:paraId="24A0C798" w14:textId="0D5338DB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195937">
              <w:rPr>
                <w:rFonts w:ascii="Arial" w:hAnsi="Arial" w:cs="Arial"/>
                <w:sz w:val="20"/>
                <w:szCs w:val="20"/>
              </w:rPr>
              <w:t xml:space="preserve">No experience calling java program </w:t>
            </w:r>
            <w:r w:rsidRPr="00195937" w:rsidR="00D35C6D">
              <w:rPr>
                <w:rFonts w:ascii="Arial" w:hAnsi="Arial" w:cs="Arial"/>
                <w:sz w:val="20"/>
                <w:szCs w:val="20"/>
              </w:rPr>
              <w:t>within</w:t>
            </w:r>
            <w:r w:rsidRPr="0019593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195937" w:rsidR="006907CC">
              <w:rPr>
                <w:rFonts w:ascii="Arial" w:hAnsi="Arial" w:cs="Arial"/>
                <w:sz w:val="20"/>
                <w:szCs w:val="20"/>
              </w:rPr>
              <w:t>web-based</w:t>
            </w:r>
            <w:r w:rsidRPr="00195937">
              <w:rPr>
                <w:rFonts w:ascii="Arial" w:hAnsi="Arial" w:cs="Arial"/>
                <w:sz w:val="20"/>
                <w:szCs w:val="20"/>
              </w:rPr>
              <w:t xml:space="preserve"> application</w:t>
            </w:r>
          </w:p>
        </w:tc>
      </w:tr>
      <w:tr w:rsidR="00AB4878" w:rsidTr="000A1285" w14:paraId="2D56EA83" w14:textId="77777777">
        <w:tc>
          <w:tcPr>
            <w:tcW w:w="383" w:type="dxa"/>
          </w:tcPr>
          <w:p w:rsidRPr="00AB4878" w:rsidR="00AB4878" w:rsidP="00AB4878" w:rsidRDefault="00AB4878" w14:paraId="29708DC9" w14:textId="7ED062C1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</w:t>
            </w:r>
          </w:p>
        </w:tc>
        <w:tc>
          <w:tcPr>
            <w:tcW w:w="9061" w:type="dxa"/>
          </w:tcPr>
          <w:p w:rsidRPr="00AB4878" w:rsidR="00AB4878" w:rsidP="00AB4878" w:rsidRDefault="00AB4878" w14:paraId="5DFC2651" w14:textId="2D9C857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mited amount of nutritionist knowledge.</w:t>
            </w:r>
          </w:p>
        </w:tc>
      </w:tr>
      <w:tr w:rsidR="00AB4878" w:rsidTr="000A1285" w14:paraId="2006F8A2" w14:textId="77777777">
        <w:tc>
          <w:tcPr>
            <w:tcW w:w="383" w:type="dxa"/>
          </w:tcPr>
          <w:p w:rsidRPr="00AB4878" w:rsidR="00AB4878" w:rsidP="00AB4878" w:rsidRDefault="00AB4878" w14:paraId="7A6F6B71" w14:textId="4565CA7E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.</w:t>
            </w:r>
          </w:p>
        </w:tc>
        <w:tc>
          <w:tcPr>
            <w:tcW w:w="9061" w:type="dxa"/>
          </w:tcPr>
          <w:p w:rsidRPr="00AB4878" w:rsidR="00AB4878" w:rsidP="00AB4878" w:rsidRDefault="00AB4878" w14:paraId="1F79D5AC" w14:textId="617D9D5D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sure how to calculate the nutrition values and calorie formulas</w:t>
            </w:r>
          </w:p>
        </w:tc>
      </w:tr>
      <w:tr w:rsidR="000A1285" w:rsidTr="000A1285" w14:paraId="6C2DC2B3" w14:textId="77777777">
        <w:tc>
          <w:tcPr>
            <w:tcW w:w="383" w:type="dxa"/>
          </w:tcPr>
          <w:p w:rsidRPr="00AB4878" w:rsidR="000A1285" w:rsidP="000A1285" w:rsidRDefault="000A1285" w14:paraId="467D2DD3" w14:textId="5C9D6EF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.</w:t>
            </w:r>
          </w:p>
        </w:tc>
        <w:tc>
          <w:tcPr>
            <w:tcW w:w="9061" w:type="dxa"/>
          </w:tcPr>
          <w:p w:rsidRPr="00AB4878" w:rsidR="000A1285" w:rsidP="000A1285" w:rsidRDefault="000A1285" w14:paraId="4B53E2B9" w14:textId="277774A9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me of the team members would need training on SQL and database programming.</w:t>
            </w:r>
          </w:p>
        </w:tc>
      </w:tr>
      <w:tr w:rsidR="000A1285" w:rsidTr="000A1285" w14:paraId="0C50674F" w14:textId="77777777">
        <w:tc>
          <w:tcPr>
            <w:tcW w:w="383" w:type="dxa"/>
          </w:tcPr>
          <w:p w:rsidRPr="00AB4878" w:rsidR="000A1285" w:rsidP="000A1285" w:rsidRDefault="000A1285" w14:paraId="329331A8" w14:textId="0C807B2C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.</w:t>
            </w:r>
          </w:p>
        </w:tc>
        <w:tc>
          <w:tcPr>
            <w:tcW w:w="9061" w:type="dxa"/>
          </w:tcPr>
          <w:p w:rsidRPr="00AB4878" w:rsidR="000A1285" w:rsidP="000A1285" w:rsidRDefault="000A1285" w14:paraId="53E4D1C5" w14:textId="04A78826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3D0744">
              <w:rPr>
                <w:rFonts w:ascii="Arial" w:hAnsi="Arial" w:cs="Arial"/>
                <w:sz w:val="20"/>
                <w:szCs w:val="20"/>
              </w:rPr>
              <w:t>No ex</w:t>
            </w:r>
            <w:r>
              <w:rPr>
                <w:rFonts w:ascii="Arial" w:hAnsi="Arial" w:cs="Arial"/>
                <w:sz w:val="20"/>
                <w:szCs w:val="20"/>
              </w:rPr>
              <w:t>perience with food processing like calculating the nutrition values and not experienced with the scientific chemical names.</w:t>
            </w:r>
          </w:p>
        </w:tc>
      </w:tr>
      <w:tr w:rsidR="000A1285" w:rsidTr="000A1285" w14:paraId="492C726D" w14:textId="77777777">
        <w:tc>
          <w:tcPr>
            <w:tcW w:w="383" w:type="dxa"/>
          </w:tcPr>
          <w:p w:rsidRPr="00AB4878" w:rsidR="000A1285" w:rsidP="000A1285" w:rsidRDefault="000A1285" w14:paraId="0397F507" w14:textId="77777777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1" w:type="dxa"/>
          </w:tcPr>
          <w:p w:rsidRPr="00AB4878" w:rsidR="000A1285" w:rsidP="000A1285" w:rsidRDefault="000A1285" w14:paraId="779FD146" w14:textId="77777777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B4878" w:rsidP="00AB4878" w:rsidRDefault="00AB4878" w14:paraId="624366F9" w14:textId="7C5BB7F6">
      <w:pPr>
        <w:pStyle w:val="Default"/>
        <w:rPr>
          <w:rFonts w:ascii="Arial" w:hAnsi="Arial" w:cs="Arial"/>
          <w:b/>
          <w:bCs/>
          <w:sz w:val="32"/>
          <w:szCs w:val="32"/>
        </w:rPr>
      </w:pPr>
    </w:p>
    <w:p w:rsidR="00AB4878" w:rsidP="00AB4878" w:rsidRDefault="00AB4878" w14:paraId="65AD6109" w14:textId="7C68D3B1">
      <w:pPr>
        <w:pStyle w:val="Default"/>
        <w:rPr>
          <w:rFonts w:ascii="Arial" w:hAnsi="Arial" w:cs="Arial"/>
          <w:b/>
          <w:bCs/>
          <w:sz w:val="32"/>
          <w:szCs w:val="32"/>
        </w:rPr>
      </w:pPr>
    </w:p>
    <w:p w:rsidR="00AB4878" w:rsidP="00AB4878" w:rsidRDefault="00AB4878" w14:paraId="78E37B4D" w14:textId="77777777">
      <w:pPr>
        <w:pStyle w:val="Default"/>
      </w:pPr>
    </w:p>
    <w:p w:rsidR="00AB4878" w:rsidP="00AB4878" w:rsidRDefault="00AB4878" w14:paraId="49FE2E29" w14:textId="46A0419F">
      <w:pPr>
        <w:pStyle w:val="Default"/>
        <w:numPr>
          <w:ilvl w:val="0"/>
          <w:numId w:val="4"/>
        </w:numPr>
        <w:rPr>
          <w:rFonts w:ascii="Arial" w:hAnsi="Arial" w:cs="Arial"/>
          <w:b/>
          <w:bCs/>
          <w:sz w:val="32"/>
          <w:szCs w:val="32"/>
        </w:rPr>
      </w:pPr>
      <w:r w:rsidRPr="00AB4878">
        <w:rPr>
          <w:rFonts w:ascii="Arial" w:hAnsi="Arial" w:cs="Arial"/>
          <w:b/>
          <w:bCs/>
          <w:sz w:val="32"/>
          <w:szCs w:val="32"/>
        </w:rPr>
        <w:t xml:space="preserve">Candidate Architecture (5 points) </w:t>
      </w:r>
    </w:p>
    <w:p w:rsidRPr="00AB4878" w:rsidR="00EA00A4" w:rsidP="00EA00A4" w:rsidRDefault="00EA00A4" w14:paraId="0D02419D" w14:textId="77777777">
      <w:pPr>
        <w:pStyle w:val="Default"/>
        <w:ind w:left="720"/>
        <w:rPr>
          <w:rFonts w:ascii="Arial" w:hAnsi="Arial" w:cs="Arial"/>
          <w:b/>
          <w:bCs/>
          <w:sz w:val="32"/>
          <w:szCs w:val="32"/>
        </w:rPr>
      </w:pPr>
    </w:p>
    <w:p w:rsidR="00AB4878" w:rsidP="00AB4878" w:rsidRDefault="00EA00A4" w14:paraId="5C8E1766" w14:textId="0C2A85E4">
      <w:pPr>
        <w:pStyle w:val="Default"/>
        <w:rPr>
          <w:noProof/>
        </w:rPr>
      </w:pPr>
      <w:r>
        <w:rPr>
          <w:noProof/>
        </w:rPr>
        <w:t>Server less Architecture</w:t>
      </w:r>
    </w:p>
    <w:p w:rsidR="00EA00A4" w:rsidP="00AB4878" w:rsidRDefault="00EA00A4" w14:paraId="565F4050" w14:textId="5FA7EEF4">
      <w:pPr>
        <w:pStyle w:val="Default"/>
        <w:rPr>
          <w:rFonts w:ascii="Arial" w:hAnsi="Arial" w:cs="Arial"/>
          <w:b/>
          <w:bCs/>
          <w:sz w:val="32"/>
          <w:szCs w:val="32"/>
        </w:rPr>
      </w:pPr>
      <w:r w:rsidR="00EA00A4">
        <w:drawing>
          <wp:inline wp14:editId="7CB06A3E" wp14:anchorId="4886DEC2">
            <wp:extent cx="6003292" cy="2605405"/>
            <wp:effectExtent l="0" t="0" r="0" b="4445"/>
            <wp:docPr id="1077685332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818fd4eb0ed1438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003292" cy="260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4878" w:rsidP="00AB4878" w:rsidRDefault="00AB4878" w14:paraId="0641B49A" w14:textId="77777777">
      <w:pPr>
        <w:pStyle w:val="Default"/>
      </w:pPr>
    </w:p>
    <w:p w:rsidRPr="00AB4878" w:rsidR="00AB4878" w:rsidP="00AB4878" w:rsidRDefault="00AB4878" w14:paraId="21BA1FF6" w14:textId="3C1473AC">
      <w:pPr>
        <w:pStyle w:val="Default"/>
        <w:numPr>
          <w:ilvl w:val="0"/>
          <w:numId w:val="4"/>
        </w:numPr>
        <w:rPr>
          <w:rFonts w:ascii="Arial" w:hAnsi="Arial" w:cs="Arial"/>
          <w:b/>
          <w:bCs/>
          <w:sz w:val="32"/>
          <w:szCs w:val="32"/>
        </w:rPr>
      </w:pPr>
      <w:r w:rsidRPr="00AB4878">
        <w:rPr>
          <w:rFonts w:ascii="Arial" w:hAnsi="Arial" w:cs="Arial"/>
          <w:b/>
          <w:bCs/>
          <w:sz w:val="32"/>
          <w:szCs w:val="32"/>
        </w:rPr>
        <w:t xml:space="preserve">Non-functional requirements (Often called FURPS in Rational Unified Process) </w:t>
      </w:r>
    </w:p>
    <w:p w:rsidR="00AB4878" w:rsidP="00AB4878" w:rsidRDefault="00AB4878" w14:paraId="41559F27" w14:textId="77A66C31">
      <w:pPr>
        <w:pStyle w:val="Default"/>
        <w:rPr>
          <w:rFonts w:ascii="Arial" w:hAnsi="Arial" w:cs="Arial"/>
          <w:b/>
          <w:bCs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"/>
        <w:gridCol w:w="9061"/>
      </w:tblGrid>
      <w:tr w:rsidR="00AB4878" w:rsidTr="00AB4878" w14:paraId="3FBF75B6" w14:textId="77777777">
        <w:tc>
          <w:tcPr>
            <w:tcW w:w="355" w:type="dxa"/>
          </w:tcPr>
          <w:p w:rsidRPr="00AB4878" w:rsidR="00AB4878" w:rsidP="00AB4878" w:rsidRDefault="00AB4878" w14:paraId="775B029C" w14:textId="77B7EAC7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 w:rsidRPr="00AB4878">
              <w:rPr>
                <w:rFonts w:ascii="Arial" w:hAnsi="Arial" w:cs="Arial"/>
                <w:sz w:val="20"/>
                <w:szCs w:val="20"/>
              </w:rPr>
              <w:t>a.</w:t>
            </w:r>
          </w:p>
        </w:tc>
        <w:tc>
          <w:tcPr>
            <w:tcW w:w="9089" w:type="dxa"/>
          </w:tcPr>
          <w:p w:rsidRPr="00AB4878" w:rsidR="00AB4878" w:rsidP="00AB4878" w:rsidRDefault="00AB4878" w14:paraId="798007FD" w14:textId="1E7C5D89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ensitive information would be encrypted when data is at rest and </w:t>
            </w:r>
            <w:r w:rsidR="004759EE">
              <w:rPr>
                <w:rFonts w:ascii="Arial" w:hAnsi="Arial" w:cs="Arial"/>
                <w:sz w:val="20"/>
                <w:szCs w:val="20"/>
              </w:rPr>
              <w:t xml:space="preserve">as </w:t>
            </w:r>
            <w:r>
              <w:rPr>
                <w:rFonts w:ascii="Arial" w:hAnsi="Arial" w:cs="Arial"/>
                <w:sz w:val="20"/>
                <w:szCs w:val="20"/>
              </w:rPr>
              <w:t>well as on the GUI.</w:t>
            </w:r>
          </w:p>
        </w:tc>
      </w:tr>
      <w:tr w:rsidR="00AB4878" w:rsidTr="00AB4878" w14:paraId="13F918AF" w14:textId="77777777">
        <w:tc>
          <w:tcPr>
            <w:tcW w:w="355" w:type="dxa"/>
          </w:tcPr>
          <w:p w:rsidRPr="00AB4878" w:rsidR="00AB4878" w:rsidP="00AB4878" w:rsidRDefault="00AB4878" w14:paraId="2F13AA40" w14:textId="237F3F3A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.</w:t>
            </w:r>
          </w:p>
        </w:tc>
        <w:tc>
          <w:tcPr>
            <w:tcW w:w="9089" w:type="dxa"/>
          </w:tcPr>
          <w:p w:rsidRPr="00AB4878" w:rsidR="00AB4878" w:rsidP="00AB4878" w:rsidRDefault="000A1285" w14:paraId="207718A4" w14:textId="4C57E6F9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formance-</w:t>
            </w:r>
          </w:p>
        </w:tc>
      </w:tr>
      <w:tr w:rsidR="00AB4878" w:rsidTr="00AB4878" w14:paraId="09CA4C39" w14:textId="77777777">
        <w:tc>
          <w:tcPr>
            <w:tcW w:w="355" w:type="dxa"/>
          </w:tcPr>
          <w:p w:rsidRPr="00AB4878" w:rsidR="00AB4878" w:rsidP="00AB4878" w:rsidRDefault="00AB4878" w14:paraId="5634A187" w14:textId="17559BB0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.</w:t>
            </w:r>
          </w:p>
        </w:tc>
        <w:tc>
          <w:tcPr>
            <w:tcW w:w="9089" w:type="dxa"/>
          </w:tcPr>
          <w:p w:rsidRPr="00AB4878" w:rsidR="000A1285" w:rsidP="00AB4878" w:rsidRDefault="000A1285" w14:paraId="3C259B79" w14:textId="40DA5CFA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ability-</w:t>
            </w:r>
          </w:p>
        </w:tc>
      </w:tr>
      <w:tr w:rsidR="00AB4878" w:rsidTr="00AB4878" w14:paraId="065E0571" w14:textId="77777777">
        <w:tc>
          <w:tcPr>
            <w:tcW w:w="355" w:type="dxa"/>
          </w:tcPr>
          <w:p w:rsidRPr="00AB4878" w:rsidR="00AB4878" w:rsidP="00AB4878" w:rsidRDefault="00AB4878" w14:paraId="30DAE353" w14:textId="632C7905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.</w:t>
            </w:r>
          </w:p>
        </w:tc>
        <w:tc>
          <w:tcPr>
            <w:tcW w:w="9089" w:type="dxa"/>
          </w:tcPr>
          <w:p w:rsidRPr="00AB4878" w:rsidR="00AB4878" w:rsidP="00AB4878" w:rsidRDefault="000A1285" w14:paraId="584FBEF8" w14:textId="051FCF1E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liability-</w:t>
            </w:r>
          </w:p>
        </w:tc>
      </w:tr>
      <w:tr w:rsidR="00AB4878" w:rsidTr="00AB4878" w14:paraId="0BE0591B" w14:textId="77777777">
        <w:tc>
          <w:tcPr>
            <w:tcW w:w="355" w:type="dxa"/>
          </w:tcPr>
          <w:p w:rsidRPr="00AB4878" w:rsidR="00AB4878" w:rsidP="00AB4878" w:rsidRDefault="000A1285" w14:paraId="60036F41" w14:textId="1B9A1B0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9089" w:type="dxa"/>
          </w:tcPr>
          <w:p w:rsidRPr="00AB4878" w:rsidR="00AB4878" w:rsidP="00AB4878" w:rsidRDefault="000A1285" w14:paraId="7ECFFB15" w14:textId="047DF45A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pportability</w:t>
            </w:r>
            <w:r w:rsidR="00CD279A">
              <w:rPr>
                <w:rFonts w:ascii="Arial" w:hAnsi="Arial" w:cs="Arial"/>
                <w:sz w:val="20"/>
                <w:szCs w:val="20"/>
              </w:rPr>
              <w:t>/Scalability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AB4878" w:rsidTr="00AB4878" w14:paraId="77622751" w14:textId="77777777">
        <w:tc>
          <w:tcPr>
            <w:tcW w:w="355" w:type="dxa"/>
          </w:tcPr>
          <w:p w:rsidRPr="00AB4878" w:rsidR="00AB4878" w:rsidP="00AB4878" w:rsidRDefault="00AB4878" w14:paraId="38C719AE" w14:textId="77777777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89" w:type="dxa"/>
          </w:tcPr>
          <w:p w:rsidRPr="00AB4878" w:rsidR="00AB4878" w:rsidP="00AB4878" w:rsidRDefault="00AB4878" w14:paraId="4930FCE1" w14:textId="77777777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AB4878" w:rsidP="00AB4878" w:rsidRDefault="00AB4878" w14:paraId="26F05A77" w14:textId="77777777">
      <w:pPr>
        <w:pStyle w:val="Default"/>
      </w:pPr>
    </w:p>
    <w:p w:rsidRPr="00AB4878" w:rsidR="00AB4878" w:rsidP="00AB4878" w:rsidRDefault="00AB4878" w14:paraId="6DCB578D" w14:textId="77777777">
      <w:pPr>
        <w:pStyle w:val="Default"/>
        <w:numPr>
          <w:ilvl w:val="0"/>
          <w:numId w:val="4"/>
        </w:numPr>
        <w:rPr>
          <w:rFonts w:ascii="Arial" w:hAnsi="Arial" w:cs="Arial"/>
          <w:b/>
          <w:bCs/>
          <w:sz w:val="32"/>
          <w:szCs w:val="32"/>
        </w:rPr>
      </w:pPr>
      <w:r w:rsidRPr="00AB4878">
        <w:rPr>
          <w:rFonts w:ascii="Arial" w:hAnsi="Arial" w:cs="Arial"/>
          <w:b/>
          <w:bCs/>
          <w:sz w:val="32"/>
          <w:szCs w:val="32"/>
        </w:rPr>
        <w:t xml:space="preserve">Glossary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289"/>
      </w:tblGrid>
      <w:tr w:rsidR="00AB4878" w:rsidTr="00AB4878" w14:paraId="3DD85C18" w14:textId="77777777">
        <w:tc>
          <w:tcPr>
            <w:tcW w:w="2155" w:type="dxa"/>
          </w:tcPr>
          <w:p w:rsidRPr="00AB4878" w:rsidR="00AB4878" w:rsidP="00AB4878" w:rsidRDefault="005A0A88" w14:paraId="7A5A09FB" w14:textId="63066F69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ily Value</w:t>
            </w:r>
          </w:p>
        </w:tc>
        <w:tc>
          <w:tcPr>
            <w:tcW w:w="7289" w:type="dxa"/>
          </w:tcPr>
          <w:p w:rsidRPr="00AB4878" w:rsidR="00AB4878" w:rsidP="00AB4878" w:rsidRDefault="005A0A88" w14:paraId="6B3DD319" w14:textId="241D1AF3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amount of a nutrient (in grams, milligrams or micro grams) recommended per day for Americans 4years or older age. The nutrition fact labels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list</w:t>
            </w:r>
            <w:r w:rsidR="004759EE">
              <w:rPr>
                <w:rFonts w:ascii="Arial" w:hAnsi="Arial" w:cs="Arial"/>
                <w:sz w:val="20"/>
                <w:szCs w:val="20"/>
              </w:rPr>
              <w:t>s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the daily value for base 2000 calories daily diet.</w:t>
            </w:r>
          </w:p>
        </w:tc>
      </w:tr>
      <w:tr w:rsidR="00AB4878" w:rsidTr="00AB4878" w14:paraId="03371158" w14:textId="77777777">
        <w:tc>
          <w:tcPr>
            <w:tcW w:w="2155" w:type="dxa"/>
          </w:tcPr>
          <w:p w:rsidRPr="00AB4878" w:rsidR="00AB4878" w:rsidP="00AB4878" w:rsidRDefault="005A0A88" w14:paraId="3051E1DB" w14:textId="2B40258B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sential Nutrients</w:t>
            </w:r>
          </w:p>
        </w:tc>
        <w:tc>
          <w:tcPr>
            <w:tcW w:w="7289" w:type="dxa"/>
          </w:tcPr>
          <w:p w:rsidRPr="00AB4878" w:rsidR="00AB4878" w:rsidP="00AB4878" w:rsidRDefault="005A0A88" w14:paraId="50525FEE" w14:textId="3DF55F80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 vitamin, mineral, fatty acid or amino acid required for normal body functioning.</w:t>
            </w:r>
          </w:p>
        </w:tc>
      </w:tr>
      <w:tr w:rsidR="00AB4878" w:rsidTr="00AB4878" w14:paraId="3E5D9A47" w14:textId="77777777">
        <w:tc>
          <w:tcPr>
            <w:tcW w:w="2155" w:type="dxa"/>
          </w:tcPr>
          <w:p w:rsidRPr="00AB4878" w:rsidR="00AB4878" w:rsidP="00AB4878" w:rsidRDefault="005A0A88" w14:paraId="72A11550" w14:textId="31FB88CB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UI</w:t>
            </w:r>
          </w:p>
        </w:tc>
        <w:tc>
          <w:tcPr>
            <w:tcW w:w="7289" w:type="dxa"/>
          </w:tcPr>
          <w:p w:rsidRPr="00AB4878" w:rsidR="00AB4878" w:rsidP="00AB4878" w:rsidRDefault="005A0A88" w14:paraId="28BB8EAF" w14:textId="17515BDD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aphical user interface. Interface used by users to enter and access information</w:t>
            </w:r>
          </w:p>
        </w:tc>
      </w:tr>
      <w:tr w:rsidR="00AB4878" w:rsidTr="00AB4878" w14:paraId="3A8311B6" w14:textId="77777777">
        <w:tc>
          <w:tcPr>
            <w:tcW w:w="2155" w:type="dxa"/>
          </w:tcPr>
          <w:p w:rsidRPr="00AB4878" w:rsidR="00AB4878" w:rsidP="00AB4878" w:rsidRDefault="005A0A88" w14:paraId="27F4734E" w14:textId="4FAF2407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d User</w:t>
            </w:r>
          </w:p>
        </w:tc>
        <w:tc>
          <w:tcPr>
            <w:tcW w:w="7289" w:type="dxa"/>
          </w:tcPr>
          <w:p w:rsidRPr="00AB4878" w:rsidR="00AB4878" w:rsidP="00AB4878" w:rsidRDefault="005A0A88" w14:paraId="67F8452F" w14:textId="71E84E19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ople who are performing actions or using the application.</w:t>
            </w:r>
          </w:p>
        </w:tc>
      </w:tr>
    </w:tbl>
    <w:p w:rsidRPr="00195937" w:rsidR="00AB4878" w:rsidP="00AB4878" w:rsidRDefault="00AB4878" w14:paraId="53BBC0EB" w14:textId="77777777">
      <w:pPr>
        <w:pStyle w:val="Default"/>
        <w:rPr>
          <w:rFonts w:ascii="Arial" w:hAnsi="Arial" w:cs="Arial"/>
          <w:b/>
          <w:bCs/>
          <w:sz w:val="32"/>
          <w:szCs w:val="32"/>
        </w:rPr>
      </w:pPr>
      <w:bookmarkStart w:name="_GoBack" w:id="0"/>
      <w:bookmarkEnd w:id="0"/>
    </w:p>
    <w:sectPr w:rsidRPr="00195937" w:rsidR="00AB4878" w:rsidSect="006202EB">
      <w:pgSz w:w="12240" w:h="16340" w:orient="portrait"/>
      <w:pgMar w:top="1872" w:right="1176" w:bottom="1047" w:left="161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7334" w:rsidP="00347334" w:rsidRDefault="00347334" w14:paraId="6D5C74CC" w14:textId="77777777">
      <w:pPr>
        <w:spacing w:after="0" w:line="240" w:lineRule="auto"/>
      </w:pPr>
      <w:r>
        <w:separator/>
      </w:r>
    </w:p>
  </w:endnote>
  <w:endnote w:type="continuationSeparator" w:id="0">
    <w:p w:rsidR="00347334" w:rsidP="00347334" w:rsidRDefault="00347334" w14:paraId="6B96CFA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7334" w:rsidP="00347334" w:rsidRDefault="00347334" w14:paraId="1604724E" w14:textId="77777777">
      <w:pPr>
        <w:spacing w:after="0" w:line="240" w:lineRule="auto"/>
      </w:pPr>
      <w:r>
        <w:separator/>
      </w:r>
    </w:p>
  </w:footnote>
  <w:footnote w:type="continuationSeparator" w:id="0">
    <w:p w:rsidR="00347334" w:rsidP="00347334" w:rsidRDefault="00347334" w14:paraId="4D3D6E0B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607E0"/>
    <w:multiLevelType w:val="hybridMultilevel"/>
    <w:tmpl w:val="65A279B2"/>
    <w:lvl w:ilvl="0" w:tplc="1BE697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A34584C"/>
    <w:multiLevelType w:val="hybridMultilevel"/>
    <w:tmpl w:val="9F983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ascii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C32ECF"/>
    <w:multiLevelType w:val="hybridMultilevel"/>
    <w:tmpl w:val="E50800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478E0"/>
    <w:multiLevelType w:val="hybridMultilevel"/>
    <w:tmpl w:val="49883880"/>
    <w:lvl w:ilvl="0" w:tplc="AE2A0E0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41C55"/>
    <w:multiLevelType w:val="hybridMultilevel"/>
    <w:tmpl w:val="C3B44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ascii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2B7154"/>
    <w:multiLevelType w:val="hybridMultilevel"/>
    <w:tmpl w:val="26A62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MDQwMDO1MLE0NTNR0lEKTi0uzszPAykwrAUAUJhh9SwAAAA="/>
  </w:docVars>
  <w:rsids>
    <w:rsidRoot w:val="00BE6B9A"/>
    <w:rsid w:val="00003F39"/>
    <w:rsid w:val="00023DC3"/>
    <w:rsid w:val="00061C56"/>
    <w:rsid w:val="000A1285"/>
    <w:rsid w:val="00101FDB"/>
    <w:rsid w:val="00195937"/>
    <w:rsid w:val="001A1DAC"/>
    <w:rsid w:val="00224415"/>
    <w:rsid w:val="002B4233"/>
    <w:rsid w:val="00347334"/>
    <w:rsid w:val="003D0744"/>
    <w:rsid w:val="004759EE"/>
    <w:rsid w:val="004E7776"/>
    <w:rsid w:val="004F3078"/>
    <w:rsid w:val="005A0A88"/>
    <w:rsid w:val="006202EB"/>
    <w:rsid w:val="006907CC"/>
    <w:rsid w:val="00753C62"/>
    <w:rsid w:val="00810283"/>
    <w:rsid w:val="00880A08"/>
    <w:rsid w:val="00897FC9"/>
    <w:rsid w:val="008E5F8A"/>
    <w:rsid w:val="009234E1"/>
    <w:rsid w:val="009C3A91"/>
    <w:rsid w:val="009E66E3"/>
    <w:rsid w:val="00A463FB"/>
    <w:rsid w:val="00A75F5A"/>
    <w:rsid w:val="00AB4878"/>
    <w:rsid w:val="00BE6B9A"/>
    <w:rsid w:val="00CD279A"/>
    <w:rsid w:val="00D21302"/>
    <w:rsid w:val="00D35C6D"/>
    <w:rsid w:val="00D87B71"/>
    <w:rsid w:val="00E46F21"/>
    <w:rsid w:val="00EA00A4"/>
    <w:rsid w:val="00F372B9"/>
    <w:rsid w:val="00F80EFA"/>
    <w:rsid w:val="0629505D"/>
    <w:rsid w:val="07A988D5"/>
    <w:rsid w:val="0C26A543"/>
    <w:rsid w:val="1301B15F"/>
    <w:rsid w:val="18B0B937"/>
    <w:rsid w:val="1E4DEAA3"/>
    <w:rsid w:val="23BDFBB6"/>
    <w:rsid w:val="3EC0A52F"/>
    <w:rsid w:val="40F4CA0C"/>
    <w:rsid w:val="5C2692CF"/>
    <w:rsid w:val="5CCAC74F"/>
    <w:rsid w:val="61B8610B"/>
    <w:rsid w:val="66B0ED83"/>
    <w:rsid w:val="68F188C7"/>
    <w:rsid w:val="6E297F0C"/>
    <w:rsid w:val="741BB80A"/>
    <w:rsid w:val="7ED16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1575EC"/>
  <w15:chartTrackingRefBased/>
  <w15:docId w15:val="{6AE67ABD-EF7C-44FC-A5D8-A2797A42B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BE6B9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97FC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63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/media/image2.png" Id="R818fd4eb0ed1438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AB35E5069442479C011F54BB33DBBB" ma:contentTypeVersion="7" ma:contentTypeDescription="Create a new document." ma:contentTypeScope="" ma:versionID="4f3673de4276089fd8ec2aba4164a23e">
  <xsd:schema xmlns:xsd="http://www.w3.org/2001/XMLSchema" xmlns:xs="http://www.w3.org/2001/XMLSchema" xmlns:p="http://schemas.microsoft.com/office/2006/metadata/properties" xmlns:ns2="4be72cd2-0c59-42ad-8482-efcdd876d8ce" targetNamespace="http://schemas.microsoft.com/office/2006/metadata/properties" ma:root="true" ma:fieldsID="b298d7311a616b22bd284cf5f2f6bc8f" ns2:_="">
    <xsd:import namespace="4be72cd2-0c59-42ad-8482-efcdd876d8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e72cd2-0c59-42ad-8482-efcdd876d8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F2DE54-EB70-4B5F-B722-960C29E3A58A}"/>
</file>

<file path=customXml/itemProps2.xml><?xml version="1.0" encoding="utf-8"?>
<ds:datastoreItem xmlns:ds="http://schemas.openxmlformats.org/officeDocument/2006/customXml" ds:itemID="{97DDE16A-9936-4C1E-9224-A61FD7CFE0FC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D06D141-EFAE-4434-830E-BD64B6C137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7BDF94-4606-47F6-AABF-44BBCE2D4FA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umakr</dc:creator>
  <keywords/>
  <dc:description/>
  <lastModifiedBy>Holden, Angela J.</lastModifiedBy>
  <revision>3</revision>
  <dcterms:created xsi:type="dcterms:W3CDTF">2020-02-22T14:50:00.0000000Z</dcterms:created>
  <dcterms:modified xsi:type="dcterms:W3CDTF">2020-02-22T18:55:45.178890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AB35E5069442479C011F54BB33DBBB</vt:lpwstr>
  </property>
</Properties>
</file>